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快速检测" w:displacedByCustomXml="next"/>
    <w:sdt>
      <w:sdtPr>
        <w:rPr>
          <w:lang w:val="zh-CN" w:eastAsia="zh-CN"/>
        </w:rPr>
        <w:id w:val="-134154312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046D22CA" w14:textId="267F52E0" w:rsidR="00A616AB" w:rsidRDefault="00A616AB">
          <w:pPr>
            <w:pStyle w:val="TOC"/>
          </w:pPr>
          <w:r>
            <w:rPr>
              <w:lang w:val="zh-CN" w:eastAsia="zh-CN"/>
            </w:rPr>
            <w:t>目录</w:t>
          </w:r>
        </w:p>
        <w:p w14:paraId="2D8A7A82" w14:textId="5CA37FA5" w:rsidR="00A616AB" w:rsidRDefault="00A616A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8102683" w:history="1">
            <w:r w:rsidRPr="00C56353">
              <w:rPr>
                <w:rStyle w:val="ad"/>
                <w:noProof/>
              </w:rPr>
              <w:t>快速检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A9E3A" w14:textId="48E385C8" w:rsidR="00A616AB" w:rsidRDefault="00A616A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8102684" w:history="1">
            <w:r w:rsidRPr="00C56353">
              <w:rPr>
                <w:rStyle w:val="ad"/>
                <w:noProof/>
              </w:rPr>
              <w:t>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4D81C" w14:textId="43E24E7B" w:rsidR="00A616AB" w:rsidRDefault="00A616A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85" w:history="1">
            <w:r w:rsidRPr="00C56353">
              <w:rPr>
                <w:rStyle w:val="ad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37720" w14:textId="2CC3C8BB" w:rsidR="00A616AB" w:rsidRDefault="00A616A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86" w:history="1">
            <w:r w:rsidRPr="00C56353">
              <w:rPr>
                <w:rStyle w:val="ad"/>
                <w:noProof/>
              </w:rPr>
              <w:t>潜在项目想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DCF02" w14:textId="7260C9E4" w:rsidR="00A616AB" w:rsidRDefault="00A616A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87" w:history="1">
            <w:r w:rsidRPr="00C56353">
              <w:rPr>
                <w:rStyle w:val="ad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B4509" w14:textId="35517084" w:rsidR="00A616AB" w:rsidRDefault="00A616A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88" w:history="1">
            <w:r w:rsidRPr="00C56353">
              <w:rPr>
                <w:rStyle w:val="ad"/>
                <w:noProof/>
              </w:rPr>
              <w:t>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444C8" w14:textId="5902DC22" w:rsidR="00A616AB" w:rsidRDefault="00A616A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8102689" w:history="1">
            <w:r w:rsidRPr="00C56353">
              <w:rPr>
                <w:rStyle w:val="ad"/>
                <w:noProof/>
              </w:rPr>
              <w:t>作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F96AF" w14:textId="423D80C9" w:rsidR="00A616AB" w:rsidRDefault="00A616A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90" w:history="1">
            <w:r w:rsidRPr="00C56353">
              <w:rPr>
                <w:rStyle w:val="ad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46BE0" w14:textId="4596F3C1" w:rsidR="00A616AB" w:rsidRDefault="00A616A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91" w:history="1">
            <w:r w:rsidRPr="00C56353">
              <w:rPr>
                <w:rStyle w:val="ad"/>
                <w:noProof/>
              </w:rPr>
              <w:t>Global Treps</w:t>
            </w:r>
            <w:r w:rsidRPr="00C56353">
              <w:rPr>
                <w:rStyle w:val="ad"/>
                <w:noProof/>
              </w:rPr>
              <w:t>项目商业案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B41F8" w14:textId="115EFD99" w:rsidR="00A616AB" w:rsidRDefault="00A616A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92" w:history="1">
            <w:r w:rsidRPr="00C56353">
              <w:rPr>
                <w:rStyle w:val="ad"/>
                <w:noProof/>
              </w:rPr>
              <w:t>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EBFE0" w14:textId="472D5FAA" w:rsidR="00A616AB" w:rsidRDefault="00A616A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8102693" w:history="1">
            <w:r w:rsidRPr="00C56353">
              <w:rPr>
                <w:rStyle w:val="ad"/>
                <w:noProof/>
              </w:rPr>
              <w:t>经验教训登记册</w:t>
            </w:r>
            <w:r w:rsidRPr="00C56353">
              <w:rPr>
                <w:rStyle w:val="ad"/>
                <w:noProof/>
              </w:rPr>
              <w:t>_(</w:t>
            </w:r>
            <w:r w:rsidRPr="00C56353">
              <w:rPr>
                <w:rStyle w:val="ad"/>
                <w:noProof/>
              </w:rPr>
              <w:t>日期无意义、内容为结合实际经历进行演绎</w:t>
            </w:r>
            <w:r w:rsidRPr="00C56353">
              <w:rPr>
                <w:rStyle w:val="ad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102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164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C5973" w14:textId="5C5AE7E6" w:rsidR="00A616AB" w:rsidRDefault="00A616AB">
          <w:r>
            <w:rPr>
              <w:b/>
              <w:bCs/>
              <w:lang w:val="zh-CN"/>
            </w:rPr>
            <w:fldChar w:fldCharType="end"/>
          </w:r>
        </w:p>
      </w:sdtContent>
    </w:sdt>
    <w:p w14:paraId="6219D3B1" w14:textId="77777777" w:rsidR="005E7B50" w:rsidRDefault="00161649">
      <w:pPr>
        <w:pStyle w:val="2"/>
      </w:pPr>
      <w:bookmarkStart w:id="1" w:name="_Toc178102683"/>
      <w:r>
        <w:t>快速检测</w:t>
      </w:r>
      <w:bookmarkEnd w:id="1"/>
    </w:p>
    <w:p w14:paraId="13DB0711" w14:textId="77777777" w:rsidR="005E7B50" w:rsidRDefault="00161649">
      <w:pPr>
        <w:numPr>
          <w:ilvl w:val="0"/>
          <w:numId w:val="2"/>
        </w:numPr>
      </w:pPr>
      <w:r>
        <w:t xml:space="preserve">a; 3. b; 5. c; 6. a; 8. a; 10. c </w:t>
      </w:r>
    </w:p>
    <w:p w14:paraId="54AAE1E1" w14:textId="77777777" w:rsidR="005E7B50" w:rsidRDefault="00161649">
      <w:pPr>
        <w:pStyle w:val="2"/>
      </w:pPr>
      <w:bookmarkStart w:id="2" w:name="练习题"/>
      <w:bookmarkStart w:id="3" w:name="_Toc178102684"/>
      <w:bookmarkEnd w:id="0"/>
      <w:r>
        <w:t>练习题</w:t>
      </w:r>
      <w:bookmarkEnd w:id="3"/>
    </w:p>
    <w:p w14:paraId="3AA85240" w14:textId="77777777" w:rsidR="005E7B50" w:rsidRDefault="00161649">
      <w:pPr>
        <w:pStyle w:val="3"/>
      </w:pPr>
      <w:bookmarkStart w:id="4" w:name="Xa4b9237bacccdf19c0760cab7aec4a8359010b0"/>
      <w:bookmarkStart w:id="5" w:name="_Toc178102685"/>
      <w:r>
        <w:t>2</w:t>
      </w:r>
      <w:bookmarkEnd w:id="5"/>
    </w:p>
    <w:p w14:paraId="66682F19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为组织创建一个</w:t>
      </w:r>
      <w:r>
        <w:rPr>
          <w:lang w:eastAsia="zh-CN"/>
        </w:rPr>
        <w:t>SWOT</w:t>
      </w:r>
      <w:r>
        <w:rPr>
          <w:lang w:eastAsia="zh-CN"/>
        </w:rPr>
        <w:t>分析的思维导图。包括至少两个优势，劣势，机会和威胁，然后为至少三个潜在的项目提供想法。或者，你可以使用你的学院或大学进行</w:t>
      </w:r>
      <w:r>
        <w:rPr>
          <w:lang w:eastAsia="zh-CN"/>
        </w:rPr>
        <w:t>SWOT</w:t>
      </w:r>
      <w:r>
        <w:rPr>
          <w:lang w:eastAsia="zh-CN"/>
        </w:rPr>
        <w:t>分析，重点关注它可以做些什么来改善为学生提供的服务。</w:t>
      </w:r>
    </w:p>
    <w:p w14:paraId="45E3C7B8" w14:textId="77777777" w:rsidR="005E7B50" w:rsidRDefault="00161649">
      <w:pPr>
        <w:pStyle w:val="a0"/>
      </w:pPr>
      <w:r>
        <w:rPr>
          <w:noProof/>
        </w:rPr>
        <w:drawing>
          <wp:inline distT="0" distB="0" distL="0" distR="0" wp14:anchorId="6E6F089A" wp14:editId="34A9E1EC">
            <wp:extent cx="5334000" cy="1310375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:\CODE\GIThub\Markdown\%E5%A4%A7%E4%B8%89%E8%AF%BE%E7%A8%8B\%E8%BD%AF%E4%BB%B6%E9%A1%B9%E7%9B%AE%E7%AE%A1%E7%90%86\assets\SCUT-SWO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1BE6D" w14:textId="77777777" w:rsidR="005E7B50" w:rsidRDefault="00161649">
      <w:pPr>
        <w:pStyle w:val="3"/>
      </w:pPr>
      <w:bookmarkStart w:id="6" w:name="潜在项目想法"/>
      <w:bookmarkStart w:id="7" w:name="_Toc178102686"/>
      <w:bookmarkEnd w:id="4"/>
      <w:r>
        <w:t>潜在项目想法</w:t>
      </w:r>
      <w:bookmarkEnd w:id="7"/>
    </w:p>
    <w:p w14:paraId="7CA33A9A" w14:textId="77777777" w:rsidR="005E7B50" w:rsidRDefault="00161649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课程更新与改革</w:t>
      </w:r>
      <w:r>
        <w:rPr>
          <w:lang w:eastAsia="zh-CN"/>
        </w:rPr>
        <w:t>：定期审核和更新课程内容，引入前沿技术与行业发展趋势。</w:t>
      </w:r>
    </w:p>
    <w:p w14:paraId="1D0C3270" w14:textId="77777777" w:rsidR="005E7B50" w:rsidRDefault="00161649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lastRenderedPageBreak/>
        <w:t>改善基础设施</w:t>
      </w:r>
      <w:r>
        <w:rPr>
          <w:lang w:eastAsia="zh-CN"/>
        </w:rPr>
        <w:t>：投资升级实验室和教学设备，提升学生的学习和研究体验。</w:t>
      </w:r>
    </w:p>
    <w:p w14:paraId="77F7BC57" w14:textId="77777777" w:rsidR="005E7B50" w:rsidRDefault="00161649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加强职业发展服务</w:t>
      </w:r>
      <w:r>
        <w:rPr>
          <w:lang w:eastAsia="zh-CN"/>
        </w:rPr>
        <w:t>：建立与企业的合作关系，提供更多实习和就业指导机会。</w:t>
      </w:r>
    </w:p>
    <w:p w14:paraId="760144A5" w14:textId="77777777" w:rsidR="005E7B50" w:rsidRDefault="00161649">
      <w:pPr>
        <w:pStyle w:val="3"/>
        <w:rPr>
          <w:lang w:eastAsia="zh-CN"/>
        </w:rPr>
      </w:pPr>
      <w:bookmarkStart w:id="8" w:name="X7de68daecd823babbb58edb1c8e14d7106e83bb"/>
      <w:bookmarkStart w:id="9" w:name="_Toc178102687"/>
      <w:bookmarkEnd w:id="6"/>
      <w:r>
        <w:rPr>
          <w:lang w:eastAsia="zh-CN"/>
        </w:rPr>
        <w:t>3</w:t>
      </w:r>
      <w:bookmarkEnd w:id="9"/>
    </w:p>
    <w:p w14:paraId="64B4C641" w14:textId="60CB2F09" w:rsidR="005E7B50" w:rsidRDefault="00161649" w:rsidP="00942A18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使用电子表格软件创建本文中的图</w:t>
      </w:r>
      <w:r>
        <w:rPr>
          <w:lang w:eastAsia="zh-CN"/>
        </w:rPr>
        <w:t>4-4</w:t>
      </w:r>
      <w:r>
        <w:rPr>
          <w:lang w:eastAsia="zh-CN"/>
        </w:rPr>
        <w:t>至图</w:t>
      </w:r>
      <w:r>
        <w:rPr>
          <w:lang w:eastAsia="zh-CN"/>
        </w:rPr>
        <w:t>4-7</w:t>
      </w:r>
      <w:r>
        <w:rPr>
          <w:lang w:eastAsia="zh-CN"/>
        </w:rPr>
        <w:t>。</w:t>
      </w:r>
    </w:p>
    <w:p w14:paraId="062695DE" w14:textId="77777777" w:rsidR="005E7B50" w:rsidRDefault="00161649">
      <w:pPr>
        <w:pStyle w:val="4"/>
      </w:pPr>
      <w:bookmarkStart w:id="10" w:name="X8fbc42faedc02492397cb5962ea3a3ffc0a9243"/>
      <w:r>
        <w:t>4</w:t>
      </w:r>
      <w:r>
        <w:t>.4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94"/>
        <w:gridCol w:w="1102"/>
        <w:gridCol w:w="976"/>
        <w:gridCol w:w="976"/>
        <w:gridCol w:w="976"/>
        <w:gridCol w:w="976"/>
        <w:gridCol w:w="1052"/>
      </w:tblGrid>
      <w:tr w:rsidR="005E7B50" w14:paraId="15AB281B" w14:textId="77777777" w:rsidTr="005E7B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50087E" w14:textId="77777777" w:rsidR="005E7B50" w:rsidRDefault="00161649">
            <w:pPr>
              <w:pStyle w:val="Compact"/>
            </w:pPr>
            <w:r>
              <w:t>Discount rate</w:t>
            </w:r>
          </w:p>
        </w:tc>
        <w:tc>
          <w:tcPr>
            <w:tcW w:w="0" w:type="auto"/>
          </w:tcPr>
          <w:p w14:paraId="46628F02" w14:textId="77777777" w:rsidR="005E7B50" w:rsidRDefault="00161649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4E151345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9912C3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159EDE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208B26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2B0DA15" w14:textId="77777777" w:rsidR="005E7B50" w:rsidRDefault="005E7B50">
            <w:pPr>
              <w:pStyle w:val="Compact"/>
            </w:pPr>
          </w:p>
        </w:tc>
      </w:tr>
      <w:tr w:rsidR="005E7B50" w14:paraId="55CDEC2A" w14:textId="77777777">
        <w:tc>
          <w:tcPr>
            <w:tcW w:w="0" w:type="auto"/>
          </w:tcPr>
          <w:p w14:paraId="622E4A6E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4EA47C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ACFC99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075D08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2CE35C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BF289A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297D4DD" w14:textId="77777777" w:rsidR="005E7B50" w:rsidRDefault="005E7B50">
            <w:pPr>
              <w:pStyle w:val="Compact"/>
            </w:pPr>
          </w:p>
        </w:tc>
      </w:tr>
      <w:tr w:rsidR="005E7B50" w14:paraId="593569C9" w14:textId="77777777">
        <w:tc>
          <w:tcPr>
            <w:tcW w:w="0" w:type="auto"/>
          </w:tcPr>
          <w:p w14:paraId="57E9E4D8" w14:textId="77777777" w:rsidR="005E7B50" w:rsidRDefault="00161649">
            <w:pPr>
              <w:pStyle w:val="Compact"/>
            </w:pPr>
            <w:r>
              <w:t>PROJECT 1</w:t>
            </w:r>
          </w:p>
        </w:tc>
        <w:tc>
          <w:tcPr>
            <w:tcW w:w="0" w:type="auto"/>
          </w:tcPr>
          <w:p w14:paraId="42FD074A" w14:textId="77777777" w:rsidR="005E7B50" w:rsidRDefault="00161649">
            <w:pPr>
              <w:pStyle w:val="Compact"/>
            </w:pPr>
            <w:r>
              <w:t>YEAR 1</w:t>
            </w:r>
          </w:p>
        </w:tc>
        <w:tc>
          <w:tcPr>
            <w:tcW w:w="0" w:type="auto"/>
          </w:tcPr>
          <w:p w14:paraId="000D6D0A" w14:textId="77777777" w:rsidR="005E7B50" w:rsidRDefault="00161649">
            <w:pPr>
              <w:pStyle w:val="Compact"/>
            </w:pPr>
            <w:r>
              <w:t>YEAR 2</w:t>
            </w:r>
          </w:p>
        </w:tc>
        <w:tc>
          <w:tcPr>
            <w:tcW w:w="0" w:type="auto"/>
          </w:tcPr>
          <w:p w14:paraId="1E1CD33B" w14:textId="77777777" w:rsidR="005E7B50" w:rsidRDefault="00161649">
            <w:pPr>
              <w:pStyle w:val="Compact"/>
            </w:pPr>
            <w:r>
              <w:t>YEAR 3</w:t>
            </w:r>
          </w:p>
        </w:tc>
        <w:tc>
          <w:tcPr>
            <w:tcW w:w="0" w:type="auto"/>
          </w:tcPr>
          <w:p w14:paraId="52E0338F" w14:textId="77777777" w:rsidR="005E7B50" w:rsidRDefault="00161649">
            <w:pPr>
              <w:pStyle w:val="Compact"/>
            </w:pPr>
            <w:r>
              <w:t>YEAR 4</w:t>
            </w:r>
          </w:p>
        </w:tc>
        <w:tc>
          <w:tcPr>
            <w:tcW w:w="0" w:type="auto"/>
          </w:tcPr>
          <w:p w14:paraId="7E26D41B" w14:textId="77777777" w:rsidR="005E7B50" w:rsidRDefault="00161649">
            <w:pPr>
              <w:pStyle w:val="Compact"/>
            </w:pPr>
            <w:r>
              <w:t>YEAR 5</w:t>
            </w:r>
          </w:p>
        </w:tc>
        <w:tc>
          <w:tcPr>
            <w:tcW w:w="0" w:type="auto"/>
          </w:tcPr>
          <w:p w14:paraId="32A403E0" w14:textId="77777777" w:rsidR="005E7B50" w:rsidRDefault="00161649">
            <w:pPr>
              <w:pStyle w:val="Compact"/>
            </w:pPr>
            <w:r>
              <w:t>TOTAL</w:t>
            </w:r>
          </w:p>
        </w:tc>
      </w:tr>
      <w:tr w:rsidR="005E7B50" w14:paraId="5EC8B1D4" w14:textId="77777777">
        <w:tc>
          <w:tcPr>
            <w:tcW w:w="0" w:type="auto"/>
          </w:tcPr>
          <w:p w14:paraId="712833CF" w14:textId="77777777" w:rsidR="005E7B50" w:rsidRDefault="00161649">
            <w:pPr>
              <w:pStyle w:val="Compact"/>
            </w:pPr>
            <w:r>
              <w:t>Benefits</w:t>
            </w:r>
          </w:p>
        </w:tc>
        <w:tc>
          <w:tcPr>
            <w:tcW w:w="0" w:type="auto"/>
          </w:tcPr>
          <w:p w14:paraId="2E588CB4" w14:textId="77777777" w:rsidR="005E7B50" w:rsidRDefault="00161649">
            <w:pPr>
              <w:pStyle w:val="Compact"/>
            </w:pPr>
            <w:r>
              <w:t>$0</w:t>
            </w:r>
          </w:p>
        </w:tc>
        <w:tc>
          <w:tcPr>
            <w:tcW w:w="0" w:type="auto"/>
          </w:tcPr>
          <w:p w14:paraId="161A9CA6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15F85C2E" w14:textId="77777777" w:rsidR="005E7B50" w:rsidRDefault="00161649">
            <w:pPr>
              <w:pStyle w:val="Compact"/>
            </w:pPr>
            <w:r>
              <w:t>$3,000</w:t>
            </w:r>
          </w:p>
        </w:tc>
        <w:tc>
          <w:tcPr>
            <w:tcW w:w="0" w:type="auto"/>
          </w:tcPr>
          <w:p w14:paraId="73F51C50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1D4C0D78" w14:textId="77777777" w:rsidR="005E7B50" w:rsidRDefault="00161649">
            <w:pPr>
              <w:pStyle w:val="Compact"/>
            </w:pPr>
            <w:r>
              <w:t>$5,000</w:t>
            </w:r>
          </w:p>
        </w:tc>
        <w:tc>
          <w:tcPr>
            <w:tcW w:w="0" w:type="auto"/>
          </w:tcPr>
          <w:p w14:paraId="09AD775C" w14:textId="77777777" w:rsidR="005E7B50" w:rsidRDefault="00161649">
            <w:pPr>
              <w:pStyle w:val="Compact"/>
            </w:pPr>
            <w:r>
              <w:t>$14,000</w:t>
            </w:r>
          </w:p>
        </w:tc>
      </w:tr>
      <w:tr w:rsidR="005E7B50" w14:paraId="7901D4D5" w14:textId="77777777">
        <w:tc>
          <w:tcPr>
            <w:tcW w:w="0" w:type="auto"/>
          </w:tcPr>
          <w:p w14:paraId="545AEEB3" w14:textId="77777777" w:rsidR="005E7B50" w:rsidRDefault="00161649">
            <w:pPr>
              <w:pStyle w:val="Compact"/>
            </w:pPr>
            <w:r>
              <w:t>Costs</w:t>
            </w:r>
          </w:p>
        </w:tc>
        <w:tc>
          <w:tcPr>
            <w:tcW w:w="0" w:type="auto"/>
          </w:tcPr>
          <w:p w14:paraId="3F843D51" w14:textId="77777777" w:rsidR="005E7B50" w:rsidRDefault="00161649">
            <w:pPr>
              <w:pStyle w:val="Compact"/>
            </w:pPr>
            <w:r>
              <w:t>$5,000</w:t>
            </w:r>
          </w:p>
        </w:tc>
        <w:tc>
          <w:tcPr>
            <w:tcW w:w="0" w:type="auto"/>
          </w:tcPr>
          <w:p w14:paraId="4F3122AB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2B0BD696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0033F184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63C51132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1A318681" w14:textId="77777777" w:rsidR="005E7B50" w:rsidRDefault="00161649">
            <w:pPr>
              <w:pStyle w:val="Compact"/>
            </w:pPr>
            <w:r>
              <w:t>$9,000</w:t>
            </w:r>
          </w:p>
        </w:tc>
      </w:tr>
      <w:tr w:rsidR="005E7B50" w14:paraId="1DFCF103" w14:textId="77777777">
        <w:tc>
          <w:tcPr>
            <w:tcW w:w="0" w:type="auto"/>
          </w:tcPr>
          <w:p w14:paraId="564EE4A4" w14:textId="77777777" w:rsidR="005E7B50" w:rsidRDefault="00161649">
            <w:pPr>
              <w:pStyle w:val="Compact"/>
            </w:pPr>
            <w:r>
              <w:t>Cash flow</w:t>
            </w:r>
          </w:p>
        </w:tc>
        <w:tc>
          <w:tcPr>
            <w:tcW w:w="0" w:type="auto"/>
          </w:tcPr>
          <w:p w14:paraId="2BA64BC2" w14:textId="77777777" w:rsidR="005E7B50" w:rsidRDefault="00161649">
            <w:pPr>
              <w:pStyle w:val="Compact"/>
            </w:pPr>
            <w:r>
              <w:t>($5,000)</w:t>
            </w:r>
          </w:p>
        </w:tc>
        <w:tc>
          <w:tcPr>
            <w:tcW w:w="0" w:type="auto"/>
          </w:tcPr>
          <w:p w14:paraId="25B525B3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3173FDCC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49DC56AC" w14:textId="77777777" w:rsidR="005E7B50" w:rsidRDefault="00161649">
            <w:pPr>
              <w:pStyle w:val="Compact"/>
            </w:pPr>
            <w:r>
              <w:t>$3,000</w:t>
            </w:r>
          </w:p>
        </w:tc>
        <w:tc>
          <w:tcPr>
            <w:tcW w:w="0" w:type="auto"/>
          </w:tcPr>
          <w:p w14:paraId="24F5DCFA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072B2A28" w14:textId="77777777" w:rsidR="005E7B50" w:rsidRDefault="00161649">
            <w:pPr>
              <w:pStyle w:val="Compact"/>
            </w:pPr>
            <w:r>
              <w:t>$5,000</w:t>
            </w:r>
          </w:p>
        </w:tc>
      </w:tr>
      <w:tr w:rsidR="005E7B50" w14:paraId="7C32E1A3" w14:textId="77777777">
        <w:tc>
          <w:tcPr>
            <w:tcW w:w="0" w:type="auto"/>
          </w:tcPr>
          <w:p w14:paraId="0BB6C793" w14:textId="77777777" w:rsidR="005E7B50" w:rsidRDefault="00161649">
            <w:pPr>
              <w:pStyle w:val="Compact"/>
            </w:pPr>
            <w:r>
              <w:t>NPV</w:t>
            </w:r>
          </w:p>
        </w:tc>
        <w:tc>
          <w:tcPr>
            <w:tcW w:w="0" w:type="auto"/>
          </w:tcPr>
          <w:p w14:paraId="7E1310D0" w14:textId="77777777" w:rsidR="005E7B50" w:rsidRDefault="00161649">
            <w:pPr>
              <w:pStyle w:val="Compact"/>
            </w:pPr>
            <w:r>
              <w:t>¥2,316</w:t>
            </w:r>
          </w:p>
        </w:tc>
        <w:tc>
          <w:tcPr>
            <w:tcW w:w="0" w:type="auto"/>
          </w:tcPr>
          <w:p w14:paraId="3C79078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A22AB9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F1CDE9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194764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789CAB8" w14:textId="77777777" w:rsidR="005E7B50" w:rsidRDefault="005E7B50">
            <w:pPr>
              <w:pStyle w:val="Compact"/>
            </w:pPr>
          </w:p>
        </w:tc>
      </w:tr>
      <w:tr w:rsidR="005E7B50" w14:paraId="105EF23B" w14:textId="77777777">
        <w:tc>
          <w:tcPr>
            <w:tcW w:w="0" w:type="auto"/>
          </w:tcPr>
          <w:p w14:paraId="4707208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777ADB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454F203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792B6F8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282004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051F99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3DFEB9F" w14:textId="77777777" w:rsidR="005E7B50" w:rsidRDefault="005E7B50">
            <w:pPr>
              <w:pStyle w:val="Compact"/>
            </w:pPr>
          </w:p>
        </w:tc>
      </w:tr>
      <w:tr w:rsidR="005E7B50" w14:paraId="65D74267" w14:textId="77777777">
        <w:tc>
          <w:tcPr>
            <w:tcW w:w="0" w:type="auto"/>
          </w:tcPr>
          <w:p w14:paraId="257F6F24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4D78A4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BE0833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F176C8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0ABB895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6D50CDD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65B40F2" w14:textId="77777777" w:rsidR="005E7B50" w:rsidRDefault="005E7B50">
            <w:pPr>
              <w:pStyle w:val="Compact"/>
            </w:pPr>
          </w:p>
        </w:tc>
      </w:tr>
      <w:tr w:rsidR="005E7B50" w14:paraId="6C3CEE98" w14:textId="77777777">
        <w:tc>
          <w:tcPr>
            <w:tcW w:w="0" w:type="auto"/>
          </w:tcPr>
          <w:p w14:paraId="0E1B55FE" w14:textId="77777777" w:rsidR="005E7B50" w:rsidRDefault="00161649">
            <w:pPr>
              <w:pStyle w:val="Compact"/>
            </w:pPr>
            <w:r>
              <w:t>PROJECT 2</w:t>
            </w:r>
          </w:p>
        </w:tc>
        <w:tc>
          <w:tcPr>
            <w:tcW w:w="0" w:type="auto"/>
          </w:tcPr>
          <w:p w14:paraId="49BEAC51" w14:textId="77777777" w:rsidR="005E7B50" w:rsidRDefault="00161649">
            <w:pPr>
              <w:pStyle w:val="Compact"/>
            </w:pPr>
            <w:r>
              <w:t>YEAR 1</w:t>
            </w:r>
          </w:p>
        </w:tc>
        <w:tc>
          <w:tcPr>
            <w:tcW w:w="0" w:type="auto"/>
          </w:tcPr>
          <w:p w14:paraId="32E57E5C" w14:textId="77777777" w:rsidR="005E7B50" w:rsidRDefault="00161649">
            <w:pPr>
              <w:pStyle w:val="Compact"/>
            </w:pPr>
            <w:r>
              <w:t>YEAR 2</w:t>
            </w:r>
          </w:p>
        </w:tc>
        <w:tc>
          <w:tcPr>
            <w:tcW w:w="0" w:type="auto"/>
          </w:tcPr>
          <w:p w14:paraId="292D6E95" w14:textId="77777777" w:rsidR="005E7B50" w:rsidRDefault="00161649">
            <w:pPr>
              <w:pStyle w:val="Compact"/>
            </w:pPr>
            <w:r>
              <w:t>YEAR 3</w:t>
            </w:r>
          </w:p>
        </w:tc>
        <w:tc>
          <w:tcPr>
            <w:tcW w:w="0" w:type="auto"/>
          </w:tcPr>
          <w:p w14:paraId="4EF817D4" w14:textId="77777777" w:rsidR="005E7B50" w:rsidRDefault="00161649">
            <w:pPr>
              <w:pStyle w:val="Compact"/>
            </w:pPr>
            <w:r>
              <w:t>YEAR 4</w:t>
            </w:r>
          </w:p>
        </w:tc>
        <w:tc>
          <w:tcPr>
            <w:tcW w:w="0" w:type="auto"/>
          </w:tcPr>
          <w:p w14:paraId="1EB707B8" w14:textId="77777777" w:rsidR="005E7B50" w:rsidRDefault="00161649">
            <w:pPr>
              <w:pStyle w:val="Compact"/>
            </w:pPr>
            <w:r>
              <w:t>YEAR 5</w:t>
            </w:r>
          </w:p>
        </w:tc>
        <w:tc>
          <w:tcPr>
            <w:tcW w:w="0" w:type="auto"/>
          </w:tcPr>
          <w:p w14:paraId="6EAFE04D" w14:textId="77777777" w:rsidR="005E7B50" w:rsidRDefault="00161649">
            <w:pPr>
              <w:pStyle w:val="Compact"/>
            </w:pPr>
            <w:r>
              <w:t>TOTAL</w:t>
            </w:r>
          </w:p>
        </w:tc>
      </w:tr>
      <w:tr w:rsidR="005E7B50" w14:paraId="399855B4" w14:textId="77777777">
        <w:tc>
          <w:tcPr>
            <w:tcW w:w="0" w:type="auto"/>
          </w:tcPr>
          <w:p w14:paraId="789A2A89" w14:textId="77777777" w:rsidR="005E7B50" w:rsidRDefault="00161649">
            <w:pPr>
              <w:pStyle w:val="Compact"/>
            </w:pPr>
            <w:r>
              <w:t>Benefits</w:t>
            </w:r>
          </w:p>
        </w:tc>
        <w:tc>
          <w:tcPr>
            <w:tcW w:w="0" w:type="auto"/>
          </w:tcPr>
          <w:p w14:paraId="4D5ECA92" w14:textId="77777777" w:rsidR="005E7B50" w:rsidRDefault="00161649">
            <w:pPr>
              <w:pStyle w:val="Compact"/>
            </w:pPr>
            <w:r>
              <w:t>$1,000</w:t>
            </w:r>
          </w:p>
        </w:tc>
        <w:tc>
          <w:tcPr>
            <w:tcW w:w="0" w:type="auto"/>
          </w:tcPr>
          <w:p w14:paraId="488E262B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105B2560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13B5A0FB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39ED6D23" w14:textId="77777777" w:rsidR="005E7B50" w:rsidRDefault="00161649">
            <w:pPr>
              <w:pStyle w:val="Compact"/>
            </w:pPr>
            <w:r>
              <w:t>$4,000</w:t>
            </w:r>
          </w:p>
        </w:tc>
        <w:tc>
          <w:tcPr>
            <w:tcW w:w="0" w:type="auto"/>
          </w:tcPr>
          <w:p w14:paraId="6480BB25" w14:textId="77777777" w:rsidR="005E7B50" w:rsidRDefault="00161649">
            <w:pPr>
              <w:pStyle w:val="Compact"/>
            </w:pPr>
            <w:r>
              <w:t>$15,000</w:t>
            </w:r>
          </w:p>
        </w:tc>
      </w:tr>
      <w:tr w:rsidR="005E7B50" w14:paraId="08854B1C" w14:textId="77777777">
        <w:tc>
          <w:tcPr>
            <w:tcW w:w="0" w:type="auto"/>
          </w:tcPr>
          <w:p w14:paraId="241CBD5F" w14:textId="77777777" w:rsidR="005E7B50" w:rsidRDefault="00161649">
            <w:pPr>
              <w:pStyle w:val="Compact"/>
            </w:pPr>
            <w:r>
              <w:t>Costs</w:t>
            </w:r>
          </w:p>
        </w:tc>
        <w:tc>
          <w:tcPr>
            <w:tcW w:w="0" w:type="auto"/>
          </w:tcPr>
          <w:p w14:paraId="7D99BD53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0E0114DD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5A8A1190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7DD0B2C0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4A66701A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56E77521" w14:textId="77777777" w:rsidR="005E7B50" w:rsidRDefault="00161649">
            <w:pPr>
              <w:pStyle w:val="Compact"/>
            </w:pPr>
            <w:r>
              <w:t>$10,000</w:t>
            </w:r>
          </w:p>
        </w:tc>
      </w:tr>
      <w:tr w:rsidR="005E7B50" w14:paraId="0EEDC9E9" w14:textId="77777777">
        <w:tc>
          <w:tcPr>
            <w:tcW w:w="0" w:type="auto"/>
          </w:tcPr>
          <w:p w14:paraId="7C9F15A9" w14:textId="77777777" w:rsidR="005E7B50" w:rsidRDefault="00161649">
            <w:pPr>
              <w:pStyle w:val="Compact"/>
            </w:pPr>
            <w:r>
              <w:t>Cash flow</w:t>
            </w:r>
          </w:p>
        </w:tc>
        <w:tc>
          <w:tcPr>
            <w:tcW w:w="0" w:type="auto"/>
          </w:tcPr>
          <w:p w14:paraId="7E0EDFD7" w14:textId="77777777" w:rsidR="005E7B50" w:rsidRDefault="00161649">
            <w:pPr>
              <w:pStyle w:val="Compact"/>
            </w:pPr>
            <w:r>
              <w:t>($1,000)</w:t>
            </w:r>
          </w:p>
        </w:tc>
        <w:tc>
          <w:tcPr>
            <w:tcW w:w="0" w:type="auto"/>
          </w:tcPr>
          <w:p w14:paraId="1BAE273B" w14:textId="77777777" w:rsidR="005E7B50" w:rsidRDefault="00161649">
            <w:pPr>
              <w:pStyle w:val="Compact"/>
            </w:pPr>
            <w:r>
              <w:t>$0</w:t>
            </w:r>
          </w:p>
        </w:tc>
        <w:tc>
          <w:tcPr>
            <w:tcW w:w="0" w:type="auto"/>
          </w:tcPr>
          <w:p w14:paraId="0323BA1C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0CA77614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0F698FB3" w14:textId="77777777" w:rsidR="005E7B50" w:rsidRDefault="00161649">
            <w:pPr>
              <w:pStyle w:val="Compact"/>
            </w:pPr>
            <w:r>
              <w:t>$2,000</w:t>
            </w:r>
          </w:p>
        </w:tc>
        <w:tc>
          <w:tcPr>
            <w:tcW w:w="0" w:type="auto"/>
          </w:tcPr>
          <w:p w14:paraId="5FBA737F" w14:textId="77777777" w:rsidR="005E7B50" w:rsidRDefault="00161649">
            <w:pPr>
              <w:pStyle w:val="Compact"/>
            </w:pPr>
            <w:r>
              <w:t>$5,000</w:t>
            </w:r>
          </w:p>
        </w:tc>
      </w:tr>
      <w:tr w:rsidR="005E7B50" w14:paraId="194FA477" w14:textId="77777777">
        <w:tc>
          <w:tcPr>
            <w:tcW w:w="0" w:type="auto"/>
          </w:tcPr>
          <w:p w14:paraId="5367A7B1" w14:textId="77777777" w:rsidR="005E7B50" w:rsidRDefault="00161649">
            <w:pPr>
              <w:pStyle w:val="Compact"/>
            </w:pPr>
            <w:r>
              <w:t>NPV</w:t>
            </w:r>
          </w:p>
        </w:tc>
        <w:tc>
          <w:tcPr>
            <w:tcW w:w="0" w:type="auto"/>
          </w:tcPr>
          <w:p w14:paraId="4A99060B" w14:textId="77777777" w:rsidR="005E7B50" w:rsidRDefault="00161649">
            <w:pPr>
              <w:pStyle w:val="Compact"/>
            </w:pPr>
            <w:r>
              <w:t>¥3,201</w:t>
            </w:r>
          </w:p>
        </w:tc>
        <w:tc>
          <w:tcPr>
            <w:tcW w:w="0" w:type="auto"/>
          </w:tcPr>
          <w:p w14:paraId="6B89BE8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E5FBF94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5A45459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E8B8DDE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ACE5996" w14:textId="77777777" w:rsidR="005E7B50" w:rsidRDefault="005E7B50">
            <w:pPr>
              <w:pStyle w:val="Compact"/>
            </w:pPr>
          </w:p>
        </w:tc>
      </w:tr>
    </w:tbl>
    <w:p w14:paraId="1F651BF6" w14:textId="77777777" w:rsidR="005E7B50" w:rsidRDefault="00161649">
      <w:pPr>
        <w:pStyle w:val="4"/>
      </w:pPr>
      <w:bookmarkStart w:id="11" w:name="Xb644351560d8296fe6da332236b1f8d61b2828a"/>
      <w:bookmarkEnd w:id="10"/>
      <w:r>
        <w:t>4.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43"/>
        <w:gridCol w:w="1100"/>
        <w:gridCol w:w="1063"/>
        <w:gridCol w:w="1063"/>
        <w:gridCol w:w="1063"/>
        <w:gridCol w:w="1063"/>
        <w:gridCol w:w="661"/>
      </w:tblGrid>
      <w:tr w:rsidR="005E7B50" w14:paraId="7272E07A" w14:textId="77777777" w:rsidTr="005E7B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EE5EB9" w14:textId="77777777" w:rsidR="005E7B50" w:rsidRDefault="00161649">
            <w:pPr>
              <w:pStyle w:val="Compact"/>
            </w:pPr>
            <w:r>
              <w:t>Discount rate</w:t>
            </w:r>
          </w:p>
        </w:tc>
        <w:tc>
          <w:tcPr>
            <w:tcW w:w="0" w:type="auto"/>
          </w:tcPr>
          <w:p w14:paraId="47B49515" w14:textId="77777777" w:rsidR="005E7B50" w:rsidRDefault="00161649">
            <w:pPr>
              <w:pStyle w:val="Compact"/>
            </w:pPr>
            <w:r>
              <w:t>8%</w:t>
            </w:r>
          </w:p>
        </w:tc>
        <w:tc>
          <w:tcPr>
            <w:tcW w:w="0" w:type="auto"/>
          </w:tcPr>
          <w:p w14:paraId="75C8111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74527C8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5313D795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B42444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8410BE9" w14:textId="77777777" w:rsidR="005E7B50" w:rsidRDefault="005E7B50">
            <w:pPr>
              <w:pStyle w:val="Compact"/>
            </w:pPr>
          </w:p>
        </w:tc>
      </w:tr>
      <w:tr w:rsidR="005E7B50" w14:paraId="4D94AE28" w14:textId="77777777">
        <w:tc>
          <w:tcPr>
            <w:tcW w:w="0" w:type="auto"/>
          </w:tcPr>
          <w:p w14:paraId="3C1AABD2" w14:textId="77777777" w:rsidR="005E7B50" w:rsidRDefault="00161649">
            <w:pPr>
              <w:pStyle w:val="Compact"/>
            </w:pPr>
            <w:r>
              <w:t>Assume the project is completed in Year 0</w:t>
            </w:r>
          </w:p>
        </w:tc>
        <w:tc>
          <w:tcPr>
            <w:tcW w:w="0" w:type="auto"/>
          </w:tcPr>
          <w:p w14:paraId="663E68BC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344DF26" w14:textId="77777777" w:rsidR="005E7B50" w:rsidRDefault="00161649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0431690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6972289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F14CF4F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C61C377" w14:textId="77777777" w:rsidR="005E7B50" w:rsidRDefault="005E7B50">
            <w:pPr>
              <w:pStyle w:val="Compact"/>
            </w:pPr>
          </w:p>
        </w:tc>
      </w:tr>
      <w:tr w:rsidR="005E7B50" w14:paraId="5417DD6E" w14:textId="77777777">
        <w:tc>
          <w:tcPr>
            <w:tcW w:w="0" w:type="auto"/>
          </w:tcPr>
          <w:p w14:paraId="5BEA0D2C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D082641" w14:textId="77777777" w:rsidR="005E7B50" w:rsidRDefault="0016164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CB05A36" w14:textId="77777777" w:rsidR="005E7B50" w:rsidRDefault="0016164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481B837" w14:textId="77777777" w:rsidR="005E7B50" w:rsidRDefault="0016164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F84CD5A" w14:textId="77777777" w:rsidR="005E7B50" w:rsidRDefault="0016164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4C6D874" w14:textId="77777777" w:rsidR="005E7B50" w:rsidRDefault="00161649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4B6A9D0D" w14:textId="77777777" w:rsidR="005E7B50" w:rsidRDefault="005E7B50">
            <w:pPr>
              <w:pStyle w:val="Compact"/>
            </w:pPr>
          </w:p>
        </w:tc>
      </w:tr>
      <w:tr w:rsidR="005E7B50" w14:paraId="1A63D4D6" w14:textId="77777777">
        <w:tc>
          <w:tcPr>
            <w:tcW w:w="0" w:type="auto"/>
          </w:tcPr>
          <w:p w14:paraId="32969968" w14:textId="77777777" w:rsidR="005E7B50" w:rsidRDefault="00161649">
            <w:pPr>
              <w:pStyle w:val="Compact"/>
            </w:pPr>
            <w:r>
              <w:t>Costs</w:t>
            </w:r>
          </w:p>
        </w:tc>
        <w:tc>
          <w:tcPr>
            <w:tcW w:w="0" w:type="auto"/>
          </w:tcPr>
          <w:p w14:paraId="5687F974" w14:textId="77777777" w:rsidR="005E7B50" w:rsidRDefault="00161649">
            <w:pPr>
              <w:pStyle w:val="Compact"/>
            </w:pPr>
            <w:r>
              <w:t>140,000</w:t>
            </w:r>
          </w:p>
        </w:tc>
        <w:tc>
          <w:tcPr>
            <w:tcW w:w="0" w:type="auto"/>
          </w:tcPr>
          <w:p w14:paraId="3979CCB4" w14:textId="77777777" w:rsidR="005E7B50" w:rsidRDefault="00161649">
            <w:pPr>
              <w:pStyle w:val="Compact"/>
            </w:pPr>
            <w:r>
              <w:t>40,000</w:t>
            </w:r>
          </w:p>
        </w:tc>
        <w:tc>
          <w:tcPr>
            <w:tcW w:w="0" w:type="auto"/>
          </w:tcPr>
          <w:p w14:paraId="10AEEF02" w14:textId="77777777" w:rsidR="005E7B50" w:rsidRDefault="00161649">
            <w:pPr>
              <w:pStyle w:val="Compact"/>
            </w:pPr>
            <w:r>
              <w:t>40,000</w:t>
            </w:r>
          </w:p>
        </w:tc>
        <w:tc>
          <w:tcPr>
            <w:tcW w:w="0" w:type="auto"/>
          </w:tcPr>
          <w:p w14:paraId="2213DC7F" w14:textId="77777777" w:rsidR="005E7B50" w:rsidRDefault="00161649">
            <w:pPr>
              <w:pStyle w:val="Compact"/>
            </w:pPr>
            <w:r>
              <w:t>40,000</w:t>
            </w:r>
          </w:p>
        </w:tc>
        <w:tc>
          <w:tcPr>
            <w:tcW w:w="0" w:type="auto"/>
          </w:tcPr>
          <w:p w14:paraId="6EFEB386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C3A0F25" w14:textId="77777777" w:rsidR="005E7B50" w:rsidRDefault="005E7B50">
            <w:pPr>
              <w:pStyle w:val="Compact"/>
            </w:pPr>
          </w:p>
        </w:tc>
      </w:tr>
      <w:tr w:rsidR="005E7B50" w14:paraId="408B854A" w14:textId="77777777">
        <w:tc>
          <w:tcPr>
            <w:tcW w:w="0" w:type="auto"/>
          </w:tcPr>
          <w:p w14:paraId="02E8D9C8" w14:textId="77777777" w:rsidR="005E7B50" w:rsidRDefault="00161649">
            <w:pPr>
              <w:pStyle w:val="Compact"/>
            </w:pPr>
            <w:r>
              <w:t>Discount factor</w:t>
            </w:r>
          </w:p>
        </w:tc>
        <w:tc>
          <w:tcPr>
            <w:tcW w:w="0" w:type="auto"/>
          </w:tcPr>
          <w:p w14:paraId="39F77E6F" w14:textId="77777777" w:rsidR="005E7B50" w:rsidRDefault="0016164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6BA4BAE" w14:textId="77777777" w:rsidR="005E7B50" w:rsidRDefault="00161649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13F63D83" w14:textId="77777777" w:rsidR="005E7B50" w:rsidRDefault="00161649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14:paraId="68A28242" w14:textId="77777777" w:rsidR="005E7B50" w:rsidRDefault="00161649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14:paraId="3D6C1C9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7923F18" w14:textId="77777777" w:rsidR="005E7B50" w:rsidRDefault="005E7B50">
            <w:pPr>
              <w:pStyle w:val="Compact"/>
            </w:pPr>
          </w:p>
        </w:tc>
      </w:tr>
      <w:tr w:rsidR="005E7B50" w14:paraId="44BB0893" w14:textId="77777777">
        <w:tc>
          <w:tcPr>
            <w:tcW w:w="0" w:type="auto"/>
          </w:tcPr>
          <w:p w14:paraId="43852E3E" w14:textId="77777777" w:rsidR="005E7B50" w:rsidRDefault="00161649">
            <w:pPr>
              <w:pStyle w:val="Compact"/>
            </w:pPr>
            <w:r>
              <w:t>Discounted costs</w:t>
            </w:r>
          </w:p>
        </w:tc>
        <w:tc>
          <w:tcPr>
            <w:tcW w:w="0" w:type="auto"/>
          </w:tcPr>
          <w:p w14:paraId="674BC980" w14:textId="77777777" w:rsidR="005E7B50" w:rsidRDefault="00161649">
            <w:pPr>
              <w:pStyle w:val="Compact"/>
            </w:pPr>
            <w:r>
              <w:t>140,000</w:t>
            </w:r>
          </w:p>
        </w:tc>
        <w:tc>
          <w:tcPr>
            <w:tcW w:w="0" w:type="auto"/>
          </w:tcPr>
          <w:p w14:paraId="617E308E" w14:textId="77777777" w:rsidR="005E7B50" w:rsidRDefault="00161649">
            <w:pPr>
              <w:pStyle w:val="Compact"/>
            </w:pPr>
            <w:r>
              <w:t>37,200</w:t>
            </w:r>
          </w:p>
        </w:tc>
        <w:tc>
          <w:tcPr>
            <w:tcW w:w="0" w:type="auto"/>
          </w:tcPr>
          <w:p w14:paraId="4119977F" w14:textId="77777777" w:rsidR="005E7B50" w:rsidRDefault="00161649">
            <w:pPr>
              <w:pStyle w:val="Compact"/>
            </w:pPr>
            <w:r>
              <w:t>34,400</w:t>
            </w:r>
          </w:p>
        </w:tc>
        <w:tc>
          <w:tcPr>
            <w:tcW w:w="0" w:type="auto"/>
          </w:tcPr>
          <w:p w14:paraId="0DD5A9CC" w14:textId="77777777" w:rsidR="005E7B50" w:rsidRDefault="00161649">
            <w:pPr>
              <w:pStyle w:val="Compact"/>
            </w:pPr>
            <w:r>
              <w:t>31,600</w:t>
            </w:r>
          </w:p>
        </w:tc>
        <w:tc>
          <w:tcPr>
            <w:tcW w:w="0" w:type="auto"/>
          </w:tcPr>
          <w:p w14:paraId="58DFB599" w14:textId="77777777" w:rsidR="005E7B50" w:rsidRDefault="00161649">
            <w:pPr>
              <w:pStyle w:val="Compact"/>
            </w:pPr>
            <w:r>
              <w:t>243,200</w:t>
            </w:r>
          </w:p>
        </w:tc>
        <w:tc>
          <w:tcPr>
            <w:tcW w:w="0" w:type="auto"/>
          </w:tcPr>
          <w:p w14:paraId="19469B28" w14:textId="77777777" w:rsidR="005E7B50" w:rsidRDefault="005E7B50">
            <w:pPr>
              <w:pStyle w:val="Compact"/>
            </w:pPr>
          </w:p>
        </w:tc>
      </w:tr>
      <w:tr w:rsidR="005E7B50" w14:paraId="59A82B45" w14:textId="77777777">
        <w:tc>
          <w:tcPr>
            <w:tcW w:w="0" w:type="auto"/>
          </w:tcPr>
          <w:p w14:paraId="5644CE56" w14:textId="77777777" w:rsidR="005E7B50" w:rsidRDefault="00161649">
            <w:pPr>
              <w:pStyle w:val="Compact"/>
            </w:pPr>
            <w:r>
              <w:t>Benefits</w:t>
            </w:r>
          </w:p>
        </w:tc>
        <w:tc>
          <w:tcPr>
            <w:tcW w:w="0" w:type="auto"/>
          </w:tcPr>
          <w:p w14:paraId="28AC9867" w14:textId="77777777" w:rsidR="005E7B50" w:rsidRDefault="0016164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5F751F" w14:textId="77777777" w:rsidR="005E7B50" w:rsidRDefault="00161649">
            <w:pPr>
              <w:pStyle w:val="Compact"/>
            </w:pPr>
            <w:r>
              <w:t>200,000</w:t>
            </w:r>
          </w:p>
        </w:tc>
        <w:tc>
          <w:tcPr>
            <w:tcW w:w="0" w:type="auto"/>
          </w:tcPr>
          <w:p w14:paraId="691CE799" w14:textId="77777777" w:rsidR="005E7B50" w:rsidRDefault="00161649">
            <w:pPr>
              <w:pStyle w:val="Compact"/>
            </w:pPr>
            <w:r>
              <w:t>200,000</w:t>
            </w:r>
          </w:p>
        </w:tc>
        <w:tc>
          <w:tcPr>
            <w:tcW w:w="0" w:type="auto"/>
          </w:tcPr>
          <w:p w14:paraId="14EDC169" w14:textId="77777777" w:rsidR="005E7B50" w:rsidRDefault="00161649">
            <w:pPr>
              <w:pStyle w:val="Compact"/>
            </w:pPr>
            <w:r>
              <w:t>200,000</w:t>
            </w:r>
          </w:p>
        </w:tc>
        <w:tc>
          <w:tcPr>
            <w:tcW w:w="0" w:type="auto"/>
          </w:tcPr>
          <w:p w14:paraId="00219F6E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4EE00FA" w14:textId="77777777" w:rsidR="005E7B50" w:rsidRDefault="005E7B50">
            <w:pPr>
              <w:pStyle w:val="Compact"/>
            </w:pPr>
          </w:p>
        </w:tc>
      </w:tr>
      <w:tr w:rsidR="005E7B50" w14:paraId="2562DAD5" w14:textId="77777777">
        <w:tc>
          <w:tcPr>
            <w:tcW w:w="0" w:type="auto"/>
          </w:tcPr>
          <w:p w14:paraId="2390E3FD" w14:textId="77777777" w:rsidR="005E7B50" w:rsidRDefault="00161649">
            <w:pPr>
              <w:pStyle w:val="Compact"/>
            </w:pPr>
            <w:r>
              <w:t>Discount factor</w:t>
            </w:r>
          </w:p>
        </w:tc>
        <w:tc>
          <w:tcPr>
            <w:tcW w:w="0" w:type="auto"/>
          </w:tcPr>
          <w:p w14:paraId="0887264C" w14:textId="77777777" w:rsidR="005E7B50" w:rsidRDefault="0016164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3D4ECBA" w14:textId="77777777" w:rsidR="005E7B50" w:rsidRDefault="00161649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5A8A8179" w14:textId="77777777" w:rsidR="005E7B50" w:rsidRDefault="00161649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14:paraId="0E95DA00" w14:textId="77777777" w:rsidR="005E7B50" w:rsidRDefault="00161649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14:paraId="25D8D9B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B24FF4D" w14:textId="77777777" w:rsidR="005E7B50" w:rsidRDefault="005E7B50">
            <w:pPr>
              <w:pStyle w:val="Compact"/>
            </w:pPr>
          </w:p>
        </w:tc>
      </w:tr>
      <w:tr w:rsidR="005E7B50" w14:paraId="305EA1EA" w14:textId="77777777">
        <w:tc>
          <w:tcPr>
            <w:tcW w:w="0" w:type="auto"/>
          </w:tcPr>
          <w:p w14:paraId="5C71D726" w14:textId="77777777" w:rsidR="005E7B50" w:rsidRDefault="00161649">
            <w:pPr>
              <w:pStyle w:val="Compact"/>
            </w:pPr>
            <w:r>
              <w:t>Discounted benefits</w:t>
            </w:r>
          </w:p>
        </w:tc>
        <w:tc>
          <w:tcPr>
            <w:tcW w:w="0" w:type="auto"/>
          </w:tcPr>
          <w:p w14:paraId="1657A85F" w14:textId="77777777" w:rsidR="005E7B50" w:rsidRDefault="0016164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BE2F6A4" w14:textId="77777777" w:rsidR="005E7B50" w:rsidRDefault="00161649">
            <w:pPr>
              <w:pStyle w:val="Compact"/>
            </w:pPr>
            <w:r>
              <w:t>186000</w:t>
            </w:r>
          </w:p>
        </w:tc>
        <w:tc>
          <w:tcPr>
            <w:tcW w:w="0" w:type="auto"/>
          </w:tcPr>
          <w:p w14:paraId="0D1CB8EA" w14:textId="77777777" w:rsidR="005E7B50" w:rsidRDefault="00161649">
            <w:pPr>
              <w:pStyle w:val="Compact"/>
            </w:pPr>
            <w:r>
              <w:t>172000</w:t>
            </w:r>
          </w:p>
        </w:tc>
        <w:tc>
          <w:tcPr>
            <w:tcW w:w="0" w:type="auto"/>
          </w:tcPr>
          <w:p w14:paraId="21EE997D" w14:textId="77777777" w:rsidR="005E7B50" w:rsidRDefault="00161649">
            <w:pPr>
              <w:pStyle w:val="Compact"/>
            </w:pPr>
            <w:r>
              <w:t>158000</w:t>
            </w:r>
          </w:p>
        </w:tc>
        <w:tc>
          <w:tcPr>
            <w:tcW w:w="0" w:type="auto"/>
          </w:tcPr>
          <w:p w14:paraId="598317E4" w14:textId="77777777" w:rsidR="005E7B50" w:rsidRDefault="00161649">
            <w:pPr>
              <w:pStyle w:val="Compact"/>
            </w:pPr>
            <w:r>
              <w:t>516,000</w:t>
            </w:r>
          </w:p>
        </w:tc>
        <w:tc>
          <w:tcPr>
            <w:tcW w:w="0" w:type="auto"/>
          </w:tcPr>
          <w:p w14:paraId="15386A9C" w14:textId="77777777" w:rsidR="005E7B50" w:rsidRDefault="005E7B50">
            <w:pPr>
              <w:pStyle w:val="Compact"/>
            </w:pPr>
          </w:p>
        </w:tc>
      </w:tr>
      <w:tr w:rsidR="005E7B50" w14:paraId="66663094" w14:textId="77777777">
        <w:tc>
          <w:tcPr>
            <w:tcW w:w="0" w:type="auto"/>
          </w:tcPr>
          <w:p w14:paraId="39764D2C" w14:textId="77777777" w:rsidR="005E7B50" w:rsidRDefault="00161649">
            <w:pPr>
              <w:pStyle w:val="Compact"/>
            </w:pPr>
            <w:r>
              <w:t>Discounted benefits - costs</w:t>
            </w:r>
          </w:p>
        </w:tc>
        <w:tc>
          <w:tcPr>
            <w:tcW w:w="0" w:type="auto"/>
          </w:tcPr>
          <w:p w14:paraId="0A7B6F8C" w14:textId="77777777" w:rsidR="005E7B50" w:rsidRDefault="00161649">
            <w:pPr>
              <w:pStyle w:val="Compact"/>
            </w:pPr>
            <w:r>
              <w:t>-140,000</w:t>
            </w:r>
          </w:p>
        </w:tc>
        <w:tc>
          <w:tcPr>
            <w:tcW w:w="0" w:type="auto"/>
          </w:tcPr>
          <w:p w14:paraId="3C730A2D" w14:textId="77777777" w:rsidR="005E7B50" w:rsidRDefault="00161649">
            <w:pPr>
              <w:pStyle w:val="Compact"/>
            </w:pPr>
            <w:r>
              <w:t>148,800</w:t>
            </w:r>
          </w:p>
        </w:tc>
        <w:tc>
          <w:tcPr>
            <w:tcW w:w="0" w:type="auto"/>
          </w:tcPr>
          <w:p w14:paraId="245A42A8" w14:textId="77777777" w:rsidR="005E7B50" w:rsidRDefault="00161649">
            <w:pPr>
              <w:pStyle w:val="Compact"/>
            </w:pPr>
            <w:r>
              <w:t>137,600</w:t>
            </w:r>
          </w:p>
        </w:tc>
        <w:tc>
          <w:tcPr>
            <w:tcW w:w="0" w:type="auto"/>
          </w:tcPr>
          <w:p w14:paraId="35BBE67F" w14:textId="77777777" w:rsidR="005E7B50" w:rsidRDefault="00161649">
            <w:pPr>
              <w:pStyle w:val="Compact"/>
            </w:pPr>
            <w:r>
              <w:t>126,400</w:t>
            </w:r>
          </w:p>
        </w:tc>
        <w:tc>
          <w:tcPr>
            <w:tcW w:w="0" w:type="auto"/>
          </w:tcPr>
          <w:p w14:paraId="04866A36" w14:textId="77777777" w:rsidR="005E7B50" w:rsidRDefault="00161649">
            <w:pPr>
              <w:pStyle w:val="Compact"/>
            </w:pPr>
            <w:r>
              <w:t>272,800</w:t>
            </w:r>
          </w:p>
        </w:tc>
        <w:tc>
          <w:tcPr>
            <w:tcW w:w="0" w:type="auto"/>
          </w:tcPr>
          <w:p w14:paraId="33A54574" w14:textId="77777777" w:rsidR="005E7B50" w:rsidRDefault="00161649">
            <w:pPr>
              <w:pStyle w:val="Compact"/>
            </w:pPr>
            <w:r>
              <w:t>NPV</w:t>
            </w:r>
          </w:p>
        </w:tc>
      </w:tr>
      <w:tr w:rsidR="005E7B50" w14:paraId="4CDC46B7" w14:textId="77777777">
        <w:tc>
          <w:tcPr>
            <w:tcW w:w="0" w:type="auto"/>
          </w:tcPr>
          <w:p w14:paraId="79629BDE" w14:textId="77777777" w:rsidR="005E7B50" w:rsidRDefault="00161649">
            <w:pPr>
              <w:pStyle w:val="Compact"/>
            </w:pPr>
            <w:r>
              <w:t>Cumulative benefits - costs</w:t>
            </w:r>
          </w:p>
        </w:tc>
        <w:tc>
          <w:tcPr>
            <w:tcW w:w="0" w:type="auto"/>
          </w:tcPr>
          <w:p w14:paraId="57028863" w14:textId="77777777" w:rsidR="005E7B50" w:rsidRDefault="00161649">
            <w:pPr>
              <w:pStyle w:val="Compact"/>
            </w:pPr>
            <w:r>
              <w:t>-140,000</w:t>
            </w:r>
          </w:p>
        </w:tc>
        <w:tc>
          <w:tcPr>
            <w:tcW w:w="0" w:type="auto"/>
          </w:tcPr>
          <w:p w14:paraId="173717CF" w14:textId="77777777" w:rsidR="005E7B50" w:rsidRDefault="00161649">
            <w:pPr>
              <w:pStyle w:val="Compact"/>
            </w:pPr>
            <w:r>
              <w:t>8,800</w:t>
            </w:r>
          </w:p>
        </w:tc>
        <w:tc>
          <w:tcPr>
            <w:tcW w:w="0" w:type="auto"/>
          </w:tcPr>
          <w:p w14:paraId="37990B82" w14:textId="77777777" w:rsidR="005E7B50" w:rsidRDefault="00161649">
            <w:pPr>
              <w:pStyle w:val="Compact"/>
            </w:pPr>
            <w:r>
              <w:t>146,400</w:t>
            </w:r>
          </w:p>
        </w:tc>
        <w:tc>
          <w:tcPr>
            <w:tcW w:w="0" w:type="auto"/>
          </w:tcPr>
          <w:p w14:paraId="055B539F" w14:textId="77777777" w:rsidR="005E7B50" w:rsidRDefault="00161649">
            <w:pPr>
              <w:pStyle w:val="Compact"/>
            </w:pPr>
            <w:r>
              <w:t>272,800</w:t>
            </w:r>
          </w:p>
        </w:tc>
        <w:tc>
          <w:tcPr>
            <w:tcW w:w="0" w:type="auto"/>
          </w:tcPr>
          <w:p w14:paraId="1BA3A2A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FA29FE0" w14:textId="77777777" w:rsidR="005E7B50" w:rsidRDefault="005E7B50">
            <w:pPr>
              <w:pStyle w:val="Compact"/>
            </w:pPr>
          </w:p>
        </w:tc>
      </w:tr>
      <w:tr w:rsidR="005E7B50" w14:paraId="68B088A4" w14:textId="77777777">
        <w:tc>
          <w:tcPr>
            <w:tcW w:w="0" w:type="auto"/>
          </w:tcPr>
          <w:p w14:paraId="3991BB8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26D3730C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8F160C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F19E4AA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F664712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1C13403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5BF532F3" w14:textId="77777777" w:rsidR="005E7B50" w:rsidRDefault="005E7B50">
            <w:pPr>
              <w:pStyle w:val="Compact"/>
            </w:pPr>
          </w:p>
        </w:tc>
      </w:tr>
      <w:tr w:rsidR="005E7B50" w14:paraId="401969ED" w14:textId="77777777">
        <w:tc>
          <w:tcPr>
            <w:tcW w:w="0" w:type="auto"/>
          </w:tcPr>
          <w:p w14:paraId="5776D8CA" w14:textId="77777777" w:rsidR="005E7B50" w:rsidRDefault="00161649">
            <w:pPr>
              <w:pStyle w:val="Compact"/>
            </w:pPr>
            <w:r>
              <w:t>ROI</w:t>
            </w:r>
          </w:p>
        </w:tc>
        <w:tc>
          <w:tcPr>
            <w:tcW w:w="0" w:type="auto"/>
          </w:tcPr>
          <w:p w14:paraId="056795BA" w14:textId="77777777" w:rsidR="005E7B50" w:rsidRDefault="00161649">
            <w:pPr>
              <w:pStyle w:val="Compact"/>
            </w:pPr>
            <w:r>
              <w:t>112%</w:t>
            </w:r>
          </w:p>
        </w:tc>
        <w:tc>
          <w:tcPr>
            <w:tcW w:w="0" w:type="auto"/>
          </w:tcPr>
          <w:p w14:paraId="71E7B9F6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1D617D0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6D5C73BB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ED0BFBA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9580088" w14:textId="77777777" w:rsidR="005E7B50" w:rsidRDefault="005E7B50">
            <w:pPr>
              <w:pStyle w:val="Compact"/>
            </w:pPr>
          </w:p>
        </w:tc>
      </w:tr>
      <w:tr w:rsidR="005E7B50" w14:paraId="21FFC4F1" w14:textId="77777777">
        <w:tc>
          <w:tcPr>
            <w:tcW w:w="0" w:type="auto"/>
          </w:tcPr>
          <w:p w14:paraId="2A018124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16C405F7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79259DEF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328C56C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E2A93C8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02742771" w14:textId="77777777" w:rsidR="005E7B50" w:rsidRDefault="005E7B50">
            <w:pPr>
              <w:pStyle w:val="Compact"/>
            </w:pPr>
          </w:p>
        </w:tc>
        <w:tc>
          <w:tcPr>
            <w:tcW w:w="0" w:type="auto"/>
          </w:tcPr>
          <w:p w14:paraId="3D19CDFA" w14:textId="77777777" w:rsidR="005E7B50" w:rsidRDefault="005E7B50">
            <w:pPr>
              <w:pStyle w:val="Compact"/>
            </w:pPr>
          </w:p>
        </w:tc>
      </w:tr>
    </w:tbl>
    <w:p w14:paraId="6C332937" w14:textId="77777777" w:rsidR="005E7B50" w:rsidRDefault="00161649">
      <w:pPr>
        <w:pStyle w:val="4"/>
      </w:pPr>
      <w:bookmarkStart w:id="12" w:name="Xe2ef495a1152561572949784c16bf23abb28057"/>
      <w:bookmarkEnd w:id="11"/>
      <w:r>
        <w:t>4.6</w:t>
      </w:r>
    </w:p>
    <w:p w14:paraId="01C110C1" w14:textId="77777777" w:rsidR="005E7B50" w:rsidRDefault="00161649">
      <w:pPr>
        <w:pStyle w:val="FirstParagraph"/>
      </w:pPr>
      <w:r>
        <w:rPr>
          <w:noProof/>
        </w:rPr>
        <w:drawing>
          <wp:inline distT="0" distB="0" distL="0" distR="0" wp14:anchorId="744CFCD0" wp14:editId="488BAED9">
            <wp:extent cx="5334000" cy="3206074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:\CODE\GIThub\Markdown\%E5%A4%A7%E4%B8%89%E8%AF%BE%E7%A8%8B\%E8%BD%AF%E4%BB%B6%E9%A1%B9%E7%9B%AE%E7%AE%A1%E7%90%86\assets\image-2024092419242508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C73A2" w14:textId="77777777" w:rsidR="005E7B50" w:rsidRDefault="00161649">
      <w:pPr>
        <w:pStyle w:val="4"/>
      </w:pPr>
      <w:bookmarkStart w:id="13" w:name="X27bfc458708f0b442009c9c9836f7e4b65557fb"/>
      <w:bookmarkEnd w:id="12"/>
      <w:r>
        <w:t>4.7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98"/>
        <w:gridCol w:w="954"/>
        <w:gridCol w:w="1051"/>
        <w:gridCol w:w="1051"/>
        <w:gridCol w:w="1051"/>
        <w:gridCol w:w="1051"/>
      </w:tblGrid>
      <w:tr w:rsidR="005E7B50" w14:paraId="17919305" w14:textId="77777777" w:rsidTr="005E7B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DCFE8D" w14:textId="77777777" w:rsidR="005E7B50" w:rsidRDefault="00161649">
            <w:pPr>
              <w:pStyle w:val="Compact"/>
            </w:pPr>
            <w:r>
              <w:t>Criteria</w:t>
            </w:r>
          </w:p>
        </w:tc>
        <w:tc>
          <w:tcPr>
            <w:tcW w:w="0" w:type="auto"/>
          </w:tcPr>
          <w:p w14:paraId="391E1288" w14:textId="77777777" w:rsidR="005E7B50" w:rsidRDefault="00161649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51B9C4CC" w14:textId="77777777" w:rsidR="005E7B50" w:rsidRDefault="00161649">
            <w:pPr>
              <w:pStyle w:val="Compact"/>
            </w:pPr>
            <w:r>
              <w:t>Project 1</w:t>
            </w:r>
          </w:p>
        </w:tc>
        <w:tc>
          <w:tcPr>
            <w:tcW w:w="0" w:type="auto"/>
          </w:tcPr>
          <w:p w14:paraId="5EBF9FCC" w14:textId="77777777" w:rsidR="005E7B50" w:rsidRDefault="00161649">
            <w:pPr>
              <w:pStyle w:val="Compact"/>
            </w:pPr>
            <w:r>
              <w:t>Project 2</w:t>
            </w:r>
          </w:p>
        </w:tc>
        <w:tc>
          <w:tcPr>
            <w:tcW w:w="0" w:type="auto"/>
          </w:tcPr>
          <w:p w14:paraId="78623F34" w14:textId="77777777" w:rsidR="005E7B50" w:rsidRDefault="00161649">
            <w:pPr>
              <w:pStyle w:val="Compact"/>
            </w:pPr>
            <w:r>
              <w:t>Project 3</w:t>
            </w:r>
          </w:p>
        </w:tc>
        <w:tc>
          <w:tcPr>
            <w:tcW w:w="0" w:type="auto"/>
          </w:tcPr>
          <w:p w14:paraId="6C1FB5E2" w14:textId="77777777" w:rsidR="005E7B50" w:rsidRDefault="00161649">
            <w:pPr>
              <w:pStyle w:val="Compact"/>
            </w:pPr>
            <w:r>
              <w:t>Project 4</w:t>
            </w:r>
          </w:p>
        </w:tc>
      </w:tr>
      <w:tr w:rsidR="005E7B50" w14:paraId="43154992" w14:textId="77777777">
        <w:tc>
          <w:tcPr>
            <w:tcW w:w="0" w:type="auto"/>
          </w:tcPr>
          <w:p w14:paraId="46C1DA4B" w14:textId="77777777" w:rsidR="005E7B50" w:rsidRDefault="00161649">
            <w:pPr>
              <w:pStyle w:val="Compact"/>
            </w:pPr>
            <w:r>
              <w:t>Supports key business objectives</w:t>
            </w:r>
          </w:p>
        </w:tc>
        <w:tc>
          <w:tcPr>
            <w:tcW w:w="0" w:type="auto"/>
          </w:tcPr>
          <w:p w14:paraId="15E040EC" w14:textId="77777777" w:rsidR="005E7B50" w:rsidRDefault="00161649">
            <w:pPr>
              <w:pStyle w:val="Compact"/>
            </w:pPr>
            <w:r>
              <w:t>25%</w:t>
            </w:r>
          </w:p>
        </w:tc>
        <w:tc>
          <w:tcPr>
            <w:tcW w:w="0" w:type="auto"/>
          </w:tcPr>
          <w:p w14:paraId="572750C2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1A521711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5A4BB2ED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251C2071" w14:textId="77777777" w:rsidR="005E7B50" w:rsidRDefault="00161649">
            <w:pPr>
              <w:pStyle w:val="Compact"/>
            </w:pPr>
            <w:r>
              <w:t>20</w:t>
            </w:r>
          </w:p>
        </w:tc>
      </w:tr>
      <w:tr w:rsidR="005E7B50" w14:paraId="63106AA8" w14:textId="77777777">
        <w:tc>
          <w:tcPr>
            <w:tcW w:w="0" w:type="auto"/>
          </w:tcPr>
          <w:p w14:paraId="22B43A8F" w14:textId="77777777" w:rsidR="005E7B50" w:rsidRDefault="00161649">
            <w:pPr>
              <w:pStyle w:val="Compact"/>
            </w:pPr>
            <w:r>
              <w:t>Has strong internal sponsor</w:t>
            </w:r>
          </w:p>
        </w:tc>
        <w:tc>
          <w:tcPr>
            <w:tcW w:w="0" w:type="auto"/>
          </w:tcPr>
          <w:p w14:paraId="77375597" w14:textId="77777777" w:rsidR="005E7B50" w:rsidRDefault="00161649">
            <w:pPr>
              <w:pStyle w:val="Compact"/>
            </w:pPr>
            <w:r>
              <w:t>15%</w:t>
            </w:r>
          </w:p>
        </w:tc>
        <w:tc>
          <w:tcPr>
            <w:tcW w:w="0" w:type="auto"/>
          </w:tcPr>
          <w:p w14:paraId="20DB734D" w14:textId="77777777" w:rsidR="005E7B50" w:rsidRDefault="00161649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1DE304C0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93A00EF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14299BB" w14:textId="77777777" w:rsidR="005E7B50" w:rsidRDefault="00161649">
            <w:pPr>
              <w:pStyle w:val="Compact"/>
            </w:pPr>
            <w:r>
              <w:t>20</w:t>
            </w:r>
          </w:p>
        </w:tc>
      </w:tr>
      <w:tr w:rsidR="005E7B50" w14:paraId="120EAB08" w14:textId="77777777">
        <w:tc>
          <w:tcPr>
            <w:tcW w:w="0" w:type="auto"/>
          </w:tcPr>
          <w:p w14:paraId="07D89310" w14:textId="77777777" w:rsidR="005E7B50" w:rsidRDefault="00161649">
            <w:pPr>
              <w:pStyle w:val="Compact"/>
            </w:pPr>
            <w:r>
              <w:t>Has strong customer support</w:t>
            </w:r>
          </w:p>
        </w:tc>
        <w:tc>
          <w:tcPr>
            <w:tcW w:w="0" w:type="auto"/>
          </w:tcPr>
          <w:p w14:paraId="1A8E9319" w14:textId="77777777" w:rsidR="005E7B50" w:rsidRDefault="00161649">
            <w:pPr>
              <w:pStyle w:val="Compact"/>
            </w:pPr>
            <w:r>
              <w:t>15%</w:t>
            </w:r>
          </w:p>
        </w:tc>
        <w:tc>
          <w:tcPr>
            <w:tcW w:w="0" w:type="auto"/>
          </w:tcPr>
          <w:p w14:paraId="6AADE817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2CADBB89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0002FF1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423BFABB" w14:textId="77777777" w:rsidR="005E7B50" w:rsidRDefault="00161649">
            <w:pPr>
              <w:pStyle w:val="Compact"/>
            </w:pPr>
            <w:r>
              <w:t>20</w:t>
            </w:r>
          </w:p>
        </w:tc>
      </w:tr>
      <w:tr w:rsidR="005E7B50" w14:paraId="137E1192" w14:textId="77777777">
        <w:tc>
          <w:tcPr>
            <w:tcW w:w="0" w:type="auto"/>
          </w:tcPr>
          <w:p w14:paraId="57C4163D" w14:textId="77777777" w:rsidR="005E7B50" w:rsidRDefault="00161649">
            <w:pPr>
              <w:pStyle w:val="Compact"/>
            </w:pPr>
            <w:r>
              <w:t>Uses realistic level of technology</w:t>
            </w:r>
          </w:p>
        </w:tc>
        <w:tc>
          <w:tcPr>
            <w:tcW w:w="0" w:type="auto"/>
          </w:tcPr>
          <w:p w14:paraId="1896152E" w14:textId="77777777" w:rsidR="005E7B50" w:rsidRDefault="00161649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50B73238" w14:textId="77777777" w:rsidR="005E7B50" w:rsidRDefault="0016164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F0E6424" w14:textId="77777777" w:rsidR="005E7B50" w:rsidRDefault="00161649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06246BBC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E45B6AE" w14:textId="77777777" w:rsidR="005E7B50" w:rsidRDefault="00161649">
            <w:pPr>
              <w:pStyle w:val="Compact"/>
            </w:pPr>
            <w:r>
              <w:t>70</w:t>
            </w:r>
          </w:p>
        </w:tc>
      </w:tr>
      <w:tr w:rsidR="005E7B50" w14:paraId="7683DCC7" w14:textId="77777777">
        <w:tc>
          <w:tcPr>
            <w:tcW w:w="0" w:type="auto"/>
          </w:tcPr>
          <w:p w14:paraId="6674D824" w14:textId="77777777" w:rsidR="005E7B50" w:rsidRDefault="00161649">
            <w:pPr>
              <w:pStyle w:val="Compact"/>
            </w:pPr>
            <w:r>
              <w:t>Can be implemented in one year or less</w:t>
            </w:r>
          </w:p>
        </w:tc>
        <w:tc>
          <w:tcPr>
            <w:tcW w:w="0" w:type="auto"/>
          </w:tcPr>
          <w:p w14:paraId="2B94CF92" w14:textId="77777777" w:rsidR="005E7B50" w:rsidRDefault="00161649">
            <w:pPr>
              <w:pStyle w:val="Compact"/>
            </w:pPr>
            <w:r>
              <w:t>5%</w:t>
            </w:r>
          </w:p>
        </w:tc>
        <w:tc>
          <w:tcPr>
            <w:tcW w:w="0" w:type="auto"/>
          </w:tcPr>
          <w:p w14:paraId="06EBDC80" w14:textId="77777777" w:rsidR="005E7B50" w:rsidRDefault="0016164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176C06A" w14:textId="77777777" w:rsidR="005E7B50" w:rsidRDefault="0016164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3C078E6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69EAF9F3" w14:textId="77777777" w:rsidR="005E7B50" w:rsidRDefault="00161649">
            <w:pPr>
              <w:pStyle w:val="Compact"/>
            </w:pPr>
            <w:r>
              <w:t>90</w:t>
            </w:r>
          </w:p>
        </w:tc>
      </w:tr>
      <w:tr w:rsidR="005E7B50" w14:paraId="37D0AC14" w14:textId="77777777">
        <w:tc>
          <w:tcPr>
            <w:tcW w:w="0" w:type="auto"/>
          </w:tcPr>
          <w:p w14:paraId="3BB9C803" w14:textId="77777777" w:rsidR="005E7B50" w:rsidRDefault="00161649">
            <w:pPr>
              <w:pStyle w:val="Compact"/>
            </w:pPr>
            <w:r>
              <w:t>Provides positive NPV</w:t>
            </w:r>
          </w:p>
        </w:tc>
        <w:tc>
          <w:tcPr>
            <w:tcW w:w="0" w:type="auto"/>
          </w:tcPr>
          <w:p w14:paraId="613AEF88" w14:textId="77777777" w:rsidR="005E7B50" w:rsidRDefault="00161649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2D042972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13B6C99E" w14:textId="77777777" w:rsidR="005E7B50" w:rsidRDefault="00161649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666165A6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4185746F" w14:textId="77777777" w:rsidR="005E7B50" w:rsidRDefault="00161649">
            <w:pPr>
              <w:pStyle w:val="Compact"/>
            </w:pPr>
            <w:r>
              <w:t>50</w:t>
            </w:r>
          </w:p>
        </w:tc>
      </w:tr>
      <w:tr w:rsidR="005E7B50" w14:paraId="2EC967B8" w14:textId="77777777">
        <w:tc>
          <w:tcPr>
            <w:tcW w:w="0" w:type="auto"/>
          </w:tcPr>
          <w:p w14:paraId="5B66485E" w14:textId="77777777" w:rsidR="005E7B50" w:rsidRDefault="00161649">
            <w:pPr>
              <w:pStyle w:val="Compact"/>
            </w:pPr>
            <w:r>
              <w:t>Has low risk in meeting scope, time, and cost goals</w:t>
            </w:r>
          </w:p>
        </w:tc>
        <w:tc>
          <w:tcPr>
            <w:tcW w:w="0" w:type="auto"/>
          </w:tcPr>
          <w:p w14:paraId="7DF31476" w14:textId="77777777" w:rsidR="005E7B50" w:rsidRDefault="00161649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7164FCA8" w14:textId="77777777" w:rsidR="005E7B50" w:rsidRDefault="0016164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4A3DBABB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D3181F5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2F536EAB" w14:textId="77777777" w:rsidR="005E7B50" w:rsidRDefault="00161649">
            <w:pPr>
              <w:pStyle w:val="Compact"/>
            </w:pPr>
            <w:r>
              <w:t>90</w:t>
            </w:r>
          </w:p>
        </w:tc>
      </w:tr>
      <w:tr w:rsidR="005E7B50" w14:paraId="00E7D06B" w14:textId="77777777">
        <w:tc>
          <w:tcPr>
            <w:tcW w:w="0" w:type="auto"/>
          </w:tcPr>
          <w:p w14:paraId="7F9CD043" w14:textId="77777777" w:rsidR="005E7B50" w:rsidRDefault="00161649">
            <w:pPr>
              <w:pStyle w:val="Compact"/>
            </w:pPr>
            <w:r>
              <w:t>Weighted Project Scores</w:t>
            </w:r>
          </w:p>
        </w:tc>
        <w:tc>
          <w:tcPr>
            <w:tcW w:w="0" w:type="auto"/>
          </w:tcPr>
          <w:p w14:paraId="3DEE930D" w14:textId="77777777" w:rsidR="005E7B50" w:rsidRDefault="00161649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048C252E" w14:textId="77777777" w:rsidR="005E7B50" w:rsidRDefault="00161649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0F7B05D1" w14:textId="77777777" w:rsidR="005E7B50" w:rsidRDefault="00161649">
            <w:pPr>
              <w:pStyle w:val="Compact"/>
            </w:pPr>
            <w:r>
              <w:t>78.5</w:t>
            </w:r>
          </w:p>
        </w:tc>
        <w:tc>
          <w:tcPr>
            <w:tcW w:w="0" w:type="auto"/>
          </w:tcPr>
          <w:p w14:paraId="7D9AEDED" w14:textId="77777777" w:rsidR="005E7B50" w:rsidRDefault="0016164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BA6967B" w14:textId="77777777" w:rsidR="005E7B50" w:rsidRDefault="00161649">
            <w:pPr>
              <w:pStyle w:val="Compact"/>
            </w:pPr>
            <w:r>
              <w:t>41.5</w:t>
            </w:r>
          </w:p>
        </w:tc>
      </w:tr>
    </w:tbl>
    <w:p w14:paraId="58334348" w14:textId="77777777" w:rsidR="005E7B50" w:rsidRDefault="00161649">
      <w:pPr>
        <w:pStyle w:val="a0"/>
      </w:pPr>
      <w:r>
        <w:rPr>
          <w:noProof/>
        </w:rPr>
        <w:lastRenderedPageBreak/>
        <w:drawing>
          <wp:inline distT="0" distB="0" distL="0" distR="0" wp14:anchorId="31BF9B44" wp14:editId="1EB450C7">
            <wp:extent cx="5334000" cy="3206074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:\CODE\GIThub\Markdown\%E5%A4%A7%E4%B8%89%E8%AF%BE%E7%A8%8B\%E8%BD%AF%E4%BB%B6%E9%A1%B9%E7%9B%AE%E7%AE%A1%E7%90%86\assets\image-2024092419243679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8F3A7" w14:textId="77777777" w:rsidR="005E7B50" w:rsidRDefault="005E7B50">
      <w:pPr>
        <w:pStyle w:val="a0"/>
      </w:pPr>
    </w:p>
    <w:p w14:paraId="09983273" w14:textId="77777777" w:rsidR="005E7B50" w:rsidRDefault="00161649">
      <w:pPr>
        <w:pStyle w:val="3"/>
        <w:rPr>
          <w:lang w:eastAsia="zh-CN"/>
        </w:rPr>
      </w:pPr>
      <w:bookmarkStart w:id="14" w:name="X1dfd96eea8cc2b62785275bca38ac261256e278"/>
      <w:bookmarkStart w:id="15" w:name="_Toc178102688"/>
      <w:bookmarkEnd w:id="8"/>
      <w:bookmarkEnd w:id="13"/>
      <w:r>
        <w:rPr>
          <w:lang w:eastAsia="zh-CN"/>
        </w:rPr>
        <w:t>6</w:t>
      </w:r>
      <w:bookmarkEnd w:id="15"/>
    </w:p>
    <w:p w14:paraId="2ED42505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为项目管理计划制定一个大纲（只有主标题和副标题），为你的班级创建一个适合移动设备的网站，然后为介绍或概述部分填写细节。假设这个网站将包括一个主页，其中包含指向本课程教学大纲、课堂讲稿或其他教学信息的链接，指向本教科书网站的链接，指向其他包含项目管理信息的网站的链接，以及指向每个班级成员和未来班级的个人页面的链接。此外，还要包括一个公告板和聊天室功能，学生和老师可以在这里交换信息。假设你的导师是项目发起人，你是项目经理，你的同学是你的项目组，你有三个月的时间来完成这个项目。</w:t>
      </w:r>
    </w:p>
    <w:p w14:paraId="1B9CEFFC" w14:textId="77777777" w:rsidR="005E7B50" w:rsidRDefault="00161649">
      <w:pPr>
        <w:pStyle w:val="4"/>
        <w:rPr>
          <w:lang w:eastAsia="zh-CN"/>
        </w:rPr>
      </w:pPr>
      <w:bookmarkStart w:id="16" w:name="项目管理计划大纲"/>
      <w:r>
        <w:rPr>
          <w:lang w:eastAsia="zh-CN"/>
        </w:rPr>
        <w:t>项目管理计划大纲</w:t>
      </w:r>
    </w:p>
    <w:p w14:paraId="6EAF4EBE" w14:textId="77777777" w:rsidR="005E7B50" w:rsidRDefault="00161649">
      <w:pPr>
        <w:pStyle w:val="5"/>
        <w:rPr>
          <w:lang w:eastAsia="zh-CN"/>
        </w:rPr>
      </w:pPr>
      <w:bookmarkStart w:id="17" w:name="Xd63e3b0f1a7f53de2ddc1fb4b45da93fd215226"/>
      <w:r>
        <w:rPr>
          <w:lang w:eastAsia="zh-CN"/>
        </w:rPr>
        <w:t xml:space="preserve">1. </w:t>
      </w:r>
      <w:r>
        <w:rPr>
          <w:lang w:eastAsia="zh-CN"/>
        </w:rPr>
        <w:t>项目概述</w:t>
      </w:r>
    </w:p>
    <w:p w14:paraId="566CB1B4" w14:textId="77777777" w:rsidR="005E7B50" w:rsidRDefault="00161649">
      <w:pPr>
        <w:numPr>
          <w:ilvl w:val="0"/>
          <w:numId w:val="4"/>
        </w:numPr>
      </w:pPr>
      <w:proofErr w:type="spellStart"/>
      <w:r>
        <w:t>项目背景</w:t>
      </w:r>
      <w:proofErr w:type="spellEnd"/>
    </w:p>
    <w:p w14:paraId="22EA28C6" w14:textId="77777777" w:rsidR="005E7B50" w:rsidRDefault="00161649">
      <w:pPr>
        <w:numPr>
          <w:ilvl w:val="0"/>
          <w:numId w:val="4"/>
        </w:numPr>
      </w:pPr>
      <w:r>
        <w:t>项目目标</w:t>
      </w:r>
    </w:p>
    <w:p w14:paraId="0C2AFA5E" w14:textId="77777777" w:rsidR="005E7B50" w:rsidRDefault="00161649">
      <w:pPr>
        <w:numPr>
          <w:ilvl w:val="0"/>
          <w:numId w:val="4"/>
        </w:numPr>
      </w:pPr>
      <w:r>
        <w:t>项目范围</w:t>
      </w:r>
    </w:p>
    <w:p w14:paraId="67D391BB" w14:textId="77777777" w:rsidR="005E7B50" w:rsidRDefault="00161649">
      <w:pPr>
        <w:pStyle w:val="5"/>
      </w:pPr>
      <w:bookmarkStart w:id="18" w:name="X7f8a300cf446055034ed5f3a61157bffd88b96d"/>
      <w:bookmarkEnd w:id="17"/>
      <w:r>
        <w:t xml:space="preserve">2. </w:t>
      </w:r>
      <w:r>
        <w:t>项目团队</w:t>
      </w:r>
    </w:p>
    <w:p w14:paraId="3A8AABDE" w14:textId="77777777" w:rsidR="005E7B50" w:rsidRDefault="00161649">
      <w:pPr>
        <w:numPr>
          <w:ilvl w:val="0"/>
          <w:numId w:val="5"/>
        </w:numPr>
      </w:pPr>
      <w:r>
        <w:t>项目发起人</w:t>
      </w:r>
    </w:p>
    <w:p w14:paraId="74F043EE" w14:textId="77777777" w:rsidR="005E7B50" w:rsidRDefault="00161649">
      <w:pPr>
        <w:numPr>
          <w:ilvl w:val="0"/>
          <w:numId w:val="5"/>
        </w:numPr>
      </w:pPr>
      <w:r>
        <w:t>项目经理</w:t>
      </w:r>
    </w:p>
    <w:p w14:paraId="406AEAF6" w14:textId="77777777" w:rsidR="005E7B50" w:rsidRDefault="00161649">
      <w:pPr>
        <w:numPr>
          <w:ilvl w:val="0"/>
          <w:numId w:val="5"/>
        </w:numPr>
      </w:pPr>
      <w:r>
        <w:t>项目组成员</w:t>
      </w:r>
    </w:p>
    <w:p w14:paraId="60C4AF9D" w14:textId="77777777" w:rsidR="005E7B50" w:rsidRDefault="00161649">
      <w:pPr>
        <w:pStyle w:val="5"/>
      </w:pPr>
      <w:bookmarkStart w:id="19" w:name="X00552157556fe3045865398a9527a9462e760e1"/>
      <w:bookmarkEnd w:id="18"/>
      <w:r>
        <w:lastRenderedPageBreak/>
        <w:t xml:space="preserve">3. </w:t>
      </w:r>
      <w:r>
        <w:t>项目时间表</w:t>
      </w:r>
    </w:p>
    <w:p w14:paraId="7492087A" w14:textId="77777777" w:rsidR="005E7B50" w:rsidRDefault="00161649">
      <w:pPr>
        <w:numPr>
          <w:ilvl w:val="0"/>
          <w:numId w:val="6"/>
        </w:numPr>
      </w:pPr>
      <w:r>
        <w:t>项目里程碑</w:t>
      </w:r>
    </w:p>
    <w:p w14:paraId="215C267C" w14:textId="77777777" w:rsidR="005E7B50" w:rsidRDefault="00161649">
      <w:pPr>
        <w:numPr>
          <w:ilvl w:val="0"/>
          <w:numId w:val="6"/>
        </w:numPr>
      </w:pPr>
      <w:r>
        <w:t>任务分配</w:t>
      </w:r>
    </w:p>
    <w:p w14:paraId="673D27C1" w14:textId="77777777" w:rsidR="005E7B50" w:rsidRDefault="00161649">
      <w:pPr>
        <w:numPr>
          <w:ilvl w:val="0"/>
          <w:numId w:val="6"/>
        </w:numPr>
      </w:pPr>
      <w:r>
        <w:t>时间管理</w:t>
      </w:r>
    </w:p>
    <w:p w14:paraId="302B069C" w14:textId="77777777" w:rsidR="005E7B50" w:rsidRDefault="00161649">
      <w:pPr>
        <w:pStyle w:val="5"/>
      </w:pPr>
      <w:bookmarkStart w:id="20" w:name="X2a88fdeb11259e858d4777a7c581658ea8a9c71"/>
      <w:bookmarkEnd w:id="19"/>
      <w:r>
        <w:t xml:space="preserve">4. </w:t>
      </w:r>
      <w:r>
        <w:t>项目资源</w:t>
      </w:r>
    </w:p>
    <w:p w14:paraId="7DA94CEF" w14:textId="77777777" w:rsidR="005E7B50" w:rsidRDefault="00161649">
      <w:pPr>
        <w:numPr>
          <w:ilvl w:val="0"/>
          <w:numId w:val="7"/>
        </w:numPr>
      </w:pPr>
      <w:r>
        <w:t>人力资源</w:t>
      </w:r>
    </w:p>
    <w:p w14:paraId="62F96ADA" w14:textId="77777777" w:rsidR="005E7B50" w:rsidRDefault="00161649">
      <w:pPr>
        <w:numPr>
          <w:ilvl w:val="0"/>
          <w:numId w:val="7"/>
        </w:numPr>
      </w:pPr>
      <w:r>
        <w:t>物质资源</w:t>
      </w:r>
    </w:p>
    <w:p w14:paraId="15851B1E" w14:textId="77777777" w:rsidR="005E7B50" w:rsidRDefault="00161649">
      <w:pPr>
        <w:numPr>
          <w:ilvl w:val="0"/>
          <w:numId w:val="7"/>
        </w:numPr>
      </w:pPr>
      <w:r>
        <w:t>技术资源</w:t>
      </w:r>
    </w:p>
    <w:p w14:paraId="2E6E1349" w14:textId="77777777" w:rsidR="005E7B50" w:rsidRDefault="00161649">
      <w:pPr>
        <w:pStyle w:val="5"/>
      </w:pPr>
      <w:bookmarkStart w:id="21" w:name="X16b35963676a49616d14287dfbced4e7a564326"/>
      <w:bookmarkEnd w:id="20"/>
      <w:r>
        <w:t xml:space="preserve">5. </w:t>
      </w:r>
      <w:r>
        <w:t>项目风险管理</w:t>
      </w:r>
    </w:p>
    <w:p w14:paraId="4FE692A3" w14:textId="77777777" w:rsidR="005E7B50" w:rsidRDefault="00161649">
      <w:pPr>
        <w:numPr>
          <w:ilvl w:val="0"/>
          <w:numId w:val="8"/>
        </w:numPr>
      </w:pPr>
      <w:r>
        <w:t>风险识别</w:t>
      </w:r>
    </w:p>
    <w:p w14:paraId="5B945D1E" w14:textId="77777777" w:rsidR="005E7B50" w:rsidRDefault="00161649">
      <w:pPr>
        <w:numPr>
          <w:ilvl w:val="0"/>
          <w:numId w:val="8"/>
        </w:numPr>
      </w:pPr>
      <w:r>
        <w:t>风险评估</w:t>
      </w:r>
    </w:p>
    <w:p w14:paraId="65C522EF" w14:textId="77777777" w:rsidR="005E7B50" w:rsidRDefault="00161649">
      <w:pPr>
        <w:numPr>
          <w:ilvl w:val="0"/>
          <w:numId w:val="8"/>
        </w:numPr>
      </w:pPr>
      <w:r>
        <w:t>风险应对策略</w:t>
      </w:r>
    </w:p>
    <w:p w14:paraId="56DA1F43" w14:textId="77777777" w:rsidR="005E7B50" w:rsidRDefault="00161649">
      <w:pPr>
        <w:pStyle w:val="5"/>
      </w:pPr>
      <w:bookmarkStart w:id="22" w:name="X2c7d4b0a525dcbd7705badf59b3c005060a374a"/>
      <w:bookmarkEnd w:id="21"/>
      <w:r>
        <w:t xml:space="preserve">6. </w:t>
      </w:r>
      <w:r>
        <w:t>项目沟通计划</w:t>
      </w:r>
    </w:p>
    <w:p w14:paraId="08EE3186" w14:textId="77777777" w:rsidR="005E7B50" w:rsidRDefault="00161649">
      <w:pPr>
        <w:numPr>
          <w:ilvl w:val="0"/>
          <w:numId w:val="9"/>
        </w:numPr>
      </w:pPr>
      <w:r>
        <w:t>沟通渠道</w:t>
      </w:r>
    </w:p>
    <w:p w14:paraId="34EE8F89" w14:textId="77777777" w:rsidR="005E7B50" w:rsidRDefault="00161649">
      <w:pPr>
        <w:numPr>
          <w:ilvl w:val="0"/>
          <w:numId w:val="9"/>
        </w:numPr>
      </w:pPr>
      <w:r>
        <w:t>会议安排</w:t>
      </w:r>
    </w:p>
    <w:p w14:paraId="3F055AE7" w14:textId="77777777" w:rsidR="005E7B50" w:rsidRDefault="00161649">
      <w:pPr>
        <w:numPr>
          <w:ilvl w:val="0"/>
          <w:numId w:val="9"/>
        </w:numPr>
      </w:pPr>
      <w:r>
        <w:t>报告格式</w:t>
      </w:r>
    </w:p>
    <w:p w14:paraId="4B7D2B7B" w14:textId="77777777" w:rsidR="005E7B50" w:rsidRDefault="00161649">
      <w:pPr>
        <w:pStyle w:val="5"/>
      </w:pPr>
      <w:bookmarkStart w:id="23" w:name="X34c42dbbc2f1b8e73d92cf835b3ad0a74b2d6ed"/>
      <w:bookmarkEnd w:id="22"/>
      <w:r>
        <w:t xml:space="preserve">7. </w:t>
      </w:r>
      <w:r>
        <w:t>项目监控与评估</w:t>
      </w:r>
    </w:p>
    <w:p w14:paraId="1BF9E62D" w14:textId="77777777" w:rsidR="005E7B50" w:rsidRDefault="00161649">
      <w:pPr>
        <w:numPr>
          <w:ilvl w:val="0"/>
          <w:numId w:val="10"/>
        </w:numPr>
      </w:pPr>
      <w:r>
        <w:t>进度监控</w:t>
      </w:r>
    </w:p>
    <w:p w14:paraId="5D0013AE" w14:textId="77777777" w:rsidR="005E7B50" w:rsidRDefault="00161649">
      <w:pPr>
        <w:numPr>
          <w:ilvl w:val="0"/>
          <w:numId w:val="10"/>
        </w:numPr>
      </w:pPr>
      <w:r>
        <w:t>质量评估</w:t>
      </w:r>
    </w:p>
    <w:p w14:paraId="66FFD10D" w14:textId="77777777" w:rsidR="005E7B50" w:rsidRDefault="00161649">
      <w:pPr>
        <w:numPr>
          <w:ilvl w:val="0"/>
          <w:numId w:val="10"/>
        </w:numPr>
      </w:pPr>
      <w:r>
        <w:t>成果反馈</w:t>
      </w:r>
    </w:p>
    <w:p w14:paraId="7F03CD90" w14:textId="77777777" w:rsidR="005E7B50" w:rsidRDefault="00161649">
      <w:pPr>
        <w:pStyle w:val="5"/>
      </w:pPr>
      <w:bookmarkStart w:id="24" w:name="介绍或概述部分"/>
      <w:bookmarkEnd w:id="23"/>
      <w:r>
        <w:t>介绍或概述部分</w:t>
      </w:r>
    </w:p>
    <w:p w14:paraId="4FF21874" w14:textId="77777777" w:rsidR="005E7B50" w:rsidRDefault="00161649">
      <w:pPr>
        <w:pStyle w:val="FirstParagraph"/>
      </w:pPr>
      <w:r>
        <w:rPr>
          <w:lang w:eastAsia="zh-CN"/>
        </w:rPr>
        <w:t>在现代教育环境中，移动设备已成为学生获取信息和资源的主要工具。本项目旨在为我们的班级创建一个适合移动设备访问的网站，方便学生随时随地获取课程相关信息。</w:t>
      </w:r>
      <w:proofErr w:type="spellStart"/>
      <w:r>
        <w:t>网站将包括一个主页，提供以下功能</w:t>
      </w:r>
      <w:proofErr w:type="spellEnd"/>
      <w:r>
        <w:t>：</w:t>
      </w:r>
    </w:p>
    <w:p w14:paraId="15A0FFD2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课程教学大纲链接</w:t>
      </w:r>
      <w:r>
        <w:rPr>
          <w:lang w:eastAsia="zh-CN"/>
        </w:rPr>
        <w:t>：直接指向本课程的详细教学大纲，帮助学生了解课程要求和学习目标。</w:t>
      </w:r>
    </w:p>
    <w:p w14:paraId="5C82E16C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课堂讲稿或其他教学信息链接</w:t>
      </w:r>
      <w:r>
        <w:rPr>
          <w:lang w:eastAsia="zh-CN"/>
        </w:rPr>
        <w:t>：便于学生访问课堂讲稿及重要的学习资料，确保他们能够及时复习和准备。</w:t>
      </w:r>
    </w:p>
    <w:p w14:paraId="240EC6AD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教科书网站链接</w:t>
      </w:r>
      <w:r>
        <w:rPr>
          <w:lang w:eastAsia="zh-CN"/>
        </w:rPr>
        <w:t>：指向本教科书的官方网站，提供额外的学习资源和工具。</w:t>
      </w:r>
    </w:p>
    <w:p w14:paraId="65E8978A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lastRenderedPageBreak/>
        <w:t>项目管理信息网站链接</w:t>
      </w:r>
      <w:r>
        <w:rPr>
          <w:lang w:eastAsia="zh-CN"/>
        </w:rPr>
        <w:t>：为学生提供进一步的项目管理知识和信息，促进学习和理解。</w:t>
      </w:r>
    </w:p>
    <w:p w14:paraId="270A67EB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个</w:t>
      </w:r>
      <w:r>
        <w:rPr>
          <w:b/>
          <w:bCs/>
          <w:lang w:eastAsia="zh-CN"/>
        </w:rPr>
        <w:t>人页面链接</w:t>
      </w:r>
      <w:r>
        <w:rPr>
          <w:lang w:eastAsia="zh-CN"/>
        </w:rPr>
        <w:t>：每个班级成员及未来班级的个人页面，将展示他们的简介和联系方式，便于相互沟通与合作。</w:t>
      </w:r>
    </w:p>
    <w:p w14:paraId="55417398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公告板</w:t>
      </w:r>
      <w:r>
        <w:rPr>
          <w:lang w:eastAsia="zh-CN"/>
        </w:rPr>
        <w:t>：用于发布重要通知和更新信息，确保每位学生都能及时获取课堂消息。</w:t>
      </w:r>
    </w:p>
    <w:p w14:paraId="4AFC6429" w14:textId="77777777" w:rsidR="005E7B50" w:rsidRDefault="00161649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聊天室功能</w:t>
      </w:r>
      <w:r>
        <w:rPr>
          <w:lang w:eastAsia="zh-CN"/>
        </w:rPr>
        <w:t>：为学生和老师提供实时交流的平台，促进信息交换和讨论。</w:t>
      </w:r>
    </w:p>
    <w:p w14:paraId="4F9B5FD8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在为期三个月的项目周期内，作为项目经理，我将和团队成员紧密合作，确保网站按时上线并满足所有需求。这一网站将大大提升我们班级的沟通效率和学习体验。</w:t>
      </w:r>
    </w:p>
    <w:p w14:paraId="16B8D157" w14:textId="77777777" w:rsidR="005E7B50" w:rsidRDefault="005E7B50">
      <w:pPr>
        <w:pStyle w:val="a0"/>
        <w:rPr>
          <w:lang w:eastAsia="zh-CN"/>
        </w:rPr>
      </w:pPr>
    </w:p>
    <w:p w14:paraId="4B43B159" w14:textId="77777777" w:rsidR="005E7B50" w:rsidRDefault="00161649">
      <w:pPr>
        <w:pStyle w:val="2"/>
        <w:rPr>
          <w:lang w:eastAsia="zh-CN"/>
        </w:rPr>
      </w:pPr>
      <w:bookmarkStart w:id="25" w:name="作业"/>
      <w:bookmarkStart w:id="26" w:name="_Toc178102689"/>
      <w:bookmarkEnd w:id="2"/>
      <w:bookmarkEnd w:id="14"/>
      <w:bookmarkEnd w:id="16"/>
      <w:bookmarkEnd w:id="24"/>
      <w:r>
        <w:rPr>
          <w:lang w:eastAsia="zh-CN"/>
        </w:rPr>
        <w:t>作业</w:t>
      </w:r>
      <w:bookmarkEnd w:id="26"/>
    </w:p>
    <w:p w14:paraId="7EF78CC1" w14:textId="77777777" w:rsidR="005E7B50" w:rsidRDefault="00161649">
      <w:pPr>
        <w:pStyle w:val="3"/>
        <w:rPr>
          <w:lang w:eastAsia="zh-CN"/>
        </w:rPr>
      </w:pPr>
      <w:bookmarkStart w:id="27" w:name="X09393a5a616ceee01c5f132d2bd08605ca95663"/>
      <w:bookmarkStart w:id="28" w:name="_Toc178102690"/>
      <w:r>
        <w:rPr>
          <w:lang w:eastAsia="zh-CN"/>
        </w:rPr>
        <w:t>3</w:t>
      </w:r>
      <w:bookmarkEnd w:id="28"/>
    </w:p>
    <w:p w14:paraId="79DFB7C1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为</w:t>
      </w:r>
      <w:r>
        <w:rPr>
          <w:lang w:eastAsia="zh-CN"/>
        </w:rPr>
        <w:t xml:space="preserve">Global </w:t>
      </w:r>
      <w:proofErr w:type="spellStart"/>
      <w:r>
        <w:rPr>
          <w:lang w:eastAsia="zh-CN"/>
        </w:rPr>
        <w:t>Treps</w:t>
      </w:r>
      <w:proofErr w:type="spellEnd"/>
      <w:r>
        <w:rPr>
          <w:lang w:eastAsia="zh-CN"/>
        </w:rPr>
        <w:t>项目准备一个商业案例。假设这个项目需要</w:t>
      </w:r>
      <w:r>
        <w:rPr>
          <w:lang w:eastAsia="zh-CN"/>
        </w:rPr>
        <w:t>6</w:t>
      </w:r>
      <w:r>
        <w:rPr>
          <w:lang w:eastAsia="zh-CN"/>
        </w:rPr>
        <w:t>个人几个月才能完成，需要大量参与者付出时间，软件、差旅、劳动力和硬件成本约为</w:t>
      </w:r>
      <w:r>
        <w:rPr>
          <w:lang w:eastAsia="zh-CN"/>
        </w:rPr>
        <w:t>13</w:t>
      </w:r>
      <w:r>
        <w:rPr>
          <w:lang w:eastAsia="zh-CN"/>
        </w:rPr>
        <w:t>万美元。使用本书的网站上的商业案例模板。一定要研究一下大学和其他团体举办的电视节目和活动的信息，这些都是由更成功的企业家举办的。也可以访问</w:t>
      </w:r>
      <w:r>
        <w:rPr>
          <w:lang w:eastAsia="zh-CN"/>
        </w:rPr>
        <w:t>DonorsChoose.org,</w:t>
      </w:r>
      <w:r>
        <w:rPr>
          <w:lang w:eastAsia="zh-CN"/>
        </w:rPr>
        <w:t>看看这个网站是如何运作，并且了解创建非营利组织的步骤。</w:t>
      </w:r>
    </w:p>
    <w:p w14:paraId="169959D5" w14:textId="77777777" w:rsidR="005E7B50" w:rsidRDefault="00161649">
      <w:pPr>
        <w:pStyle w:val="3"/>
      </w:pPr>
      <w:bookmarkStart w:id="29" w:name="global-treps项目商业案例"/>
      <w:bookmarkStart w:id="30" w:name="_Toc178102691"/>
      <w:bookmarkEnd w:id="27"/>
      <w:r>
        <w:t xml:space="preserve">Global </w:t>
      </w:r>
      <w:proofErr w:type="spellStart"/>
      <w:r>
        <w:t>Treps</w:t>
      </w:r>
      <w:r>
        <w:t>项目商业案例</w:t>
      </w:r>
      <w:bookmarkEnd w:id="30"/>
      <w:proofErr w:type="spellEnd"/>
    </w:p>
    <w:p w14:paraId="1417F774" w14:textId="77777777" w:rsidR="005E7B50" w:rsidRDefault="00161649">
      <w:pPr>
        <w:pStyle w:val="FirstParagraph"/>
      </w:pPr>
      <w:r>
        <w:rPr>
          <w:b/>
          <w:bCs/>
        </w:rPr>
        <w:t>日期：</w:t>
      </w:r>
      <w:r>
        <w:t xml:space="preserve"> 2024</w:t>
      </w:r>
      <w:r>
        <w:t>年</w:t>
      </w:r>
      <w:r>
        <w:t>9</w:t>
      </w:r>
      <w:r>
        <w:t>月</w:t>
      </w:r>
      <w:r>
        <w:t>24</w:t>
      </w:r>
      <w:r>
        <w:t>日</w:t>
      </w:r>
    </w:p>
    <w:p w14:paraId="767CE405" w14:textId="77777777" w:rsidR="005E7B50" w:rsidRDefault="00161649">
      <w:pPr>
        <w:pStyle w:val="4"/>
      </w:pPr>
      <w:bookmarkStart w:id="31" w:name="项目名称global-treps---移动友好的创业展示平台开发"/>
      <w:r>
        <w:t>项目名称：</w:t>
      </w:r>
      <w:r>
        <w:t xml:space="preserve">Global Treps - </w:t>
      </w:r>
      <w:r>
        <w:t>移动友好的创业展示平台开发</w:t>
      </w:r>
    </w:p>
    <w:p w14:paraId="30448D93" w14:textId="77777777" w:rsidR="005E7B50" w:rsidRDefault="00161649">
      <w:r>
        <w:pict w14:anchorId="068BAA4E">
          <v:rect id="_x0000_i1025" style="width:0;height:1.5pt" o:hralign="center" o:hrstd="t" o:hr="t"/>
        </w:pict>
      </w:r>
    </w:p>
    <w:p w14:paraId="50F820AF" w14:textId="77777777" w:rsidR="005E7B50" w:rsidRDefault="00161649">
      <w:pPr>
        <w:pStyle w:val="4"/>
        <w:rPr>
          <w:lang w:eastAsia="zh-CN"/>
        </w:rPr>
      </w:pPr>
      <w:bookmarkStart w:id="32" w:name="Xe2a7daa229b934b1a3db1b586ca1b79a78186d1"/>
      <w:bookmarkEnd w:id="31"/>
      <w:r>
        <w:rPr>
          <w:lang w:eastAsia="zh-CN"/>
        </w:rPr>
        <w:t xml:space="preserve">1.0 </w:t>
      </w:r>
      <w:r>
        <w:rPr>
          <w:lang w:eastAsia="zh-CN"/>
        </w:rPr>
        <w:t>引言</w:t>
      </w:r>
      <w:r>
        <w:rPr>
          <w:lang w:eastAsia="zh-CN"/>
        </w:rPr>
        <w:t>/</w:t>
      </w:r>
      <w:r>
        <w:rPr>
          <w:lang w:eastAsia="zh-CN"/>
        </w:rPr>
        <w:t>背景</w:t>
      </w:r>
    </w:p>
    <w:p w14:paraId="5A0AC312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 xml:space="preserve">Global </w:t>
      </w:r>
      <w:proofErr w:type="spellStart"/>
      <w:r>
        <w:rPr>
          <w:lang w:eastAsia="zh-CN"/>
        </w:rPr>
        <w:t>Treps</w:t>
      </w:r>
      <w:proofErr w:type="spellEnd"/>
      <w:r>
        <w:rPr>
          <w:lang w:eastAsia="zh-CN"/>
        </w:rPr>
        <w:t>项目旨在创建一个非营利组织，开发一个移动友好型网站和应用程序，以支持学校和组织举办类似于《创业圈》（</w:t>
      </w:r>
      <w:r>
        <w:rPr>
          <w:lang w:eastAsia="zh-CN"/>
        </w:rPr>
        <w:t>Shark Tank</w:t>
      </w:r>
      <w:r>
        <w:rPr>
          <w:lang w:eastAsia="zh-CN"/>
        </w:rPr>
        <w:t>）的创业展示活动。这些活动将为创业者提供一个展示其商业想法的平台，激励更多的创业精神。</w:t>
      </w:r>
    </w:p>
    <w:p w14:paraId="69EA8026" w14:textId="77777777" w:rsidR="005E7B50" w:rsidRDefault="00161649">
      <w:pPr>
        <w:pStyle w:val="4"/>
        <w:rPr>
          <w:lang w:eastAsia="zh-CN"/>
        </w:rPr>
      </w:pPr>
      <w:bookmarkStart w:id="33" w:name="X67af63a6047562bcc779329967a1e1b1728e76a"/>
      <w:bookmarkEnd w:id="32"/>
      <w:r>
        <w:rPr>
          <w:lang w:eastAsia="zh-CN"/>
        </w:rPr>
        <w:t xml:space="preserve">2.0 </w:t>
      </w:r>
      <w:r>
        <w:rPr>
          <w:lang w:eastAsia="zh-CN"/>
        </w:rPr>
        <w:t>商业目标</w:t>
      </w:r>
    </w:p>
    <w:p w14:paraId="6443203F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本项目的主要目标是建立一个综合性平台，支持组织创业展示活动，同时促进创业者的成长。我们计划在项目期间举办多场活动，并开发相应的在线功能。</w:t>
      </w:r>
    </w:p>
    <w:p w14:paraId="7E39070C" w14:textId="77777777" w:rsidR="005E7B50" w:rsidRDefault="00161649">
      <w:pPr>
        <w:pStyle w:val="4"/>
        <w:rPr>
          <w:lang w:eastAsia="zh-CN"/>
        </w:rPr>
      </w:pPr>
      <w:bookmarkStart w:id="34" w:name="Xf23bcac79f5d559dc9a67a29abc3fa96c488514"/>
      <w:bookmarkEnd w:id="33"/>
      <w:r>
        <w:rPr>
          <w:lang w:eastAsia="zh-CN"/>
        </w:rPr>
        <w:lastRenderedPageBreak/>
        <w:t xml:space="preserve">3.0 </w:t>
      </w:r>
      <w:r>
        <w:rPr>
          <w:lang w:eastAsia="zh-CN"/>
        </w:rPr>
        <w:t>当前状况及问题</w:t>
      </w:r>
      <w:r>
        <w:rPr>
          <w:lang w:eastAsia="zh-CN"/>
        </w:rPr>
        <w:t>/</w:t>
      </w:r>
      <w:r>
        <w:rPr>
          <w:lang w:eastAsia="zh-CN"/>
        </w:rPr>
        <w:t>机会声明</w:t>
      </w:r>
    </w:p>
    <w:p w14:paraId="6CD0425B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许多学校和组织在举办创业展示活动时面临资源和经验不足的问题。缺乏集中</w:t>
      </w:r>
      <w:r>
        <w:rPr>
          <w:lang w:eastAsia="zh-CN"/>
        </w:rPr>
        <w:t>平台使得活动组织困难，参与者难以获取必要的支持。本项目将为此提供解决方案，推动全球创业活动的开展。</w:t>
      </w:r>
    </w:p>
    <w:p w14:paraId="0C8E8596" w14:textId="77777777" w:rsidR="005E7B50" w:rsidRDefault="00161649">
      <w:pPr>
        <w:pStyle w:val="4"/>
      </w:pPr>
      <w:bookmarkStart w:id="35" w:name="X3f8c4f83d1a303a71818a549fb613f5cafb5bfd"/>
      <w:bookmarkEnd w:id="34"/>
      <w:r>
        <w:t xml:space="preserve">4.0 </w:t>
      </w:r>
      <w:proofErr w:type="spellStart"/>
      <w:r>
        <w:t>关键假设和约束</w:t>
      </w:r>
      <w:proofErr w:type="spellEnd"/>
    </w:p>
    <w:p w14:paraId="52A78DF4" w14:textId="77777777" w:rsidR="005E7B50" w:rsidRDefault="0016164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假设</w:t>
      </w:r>
      <w:r>
        <w:rPr>
          <w:lang w:eastAsia="zh-CN"/>
        </w:rPr>
        <w:t>：项目能获得所需资金和支持，团队具备实施所需的技能。</w:t>
      </w:r>
    </w:p>
    <w:p w14:paraId="00FDA7E8" w14:textId="77777777" w:rsidR="005E7B50" w:rsidRDefault="0016164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约束</w:t>
      </w:r>
      <w:r>
        <w:rPr>
          <w:lang w:eastAsia="zh-CN"/>
        </w:rPr>
        <w:t>：项目预算限制在</w:t>
      </w:r>
      <w:r>
        <w:rPr>
          <w:lang w:eastAsia="zh-CN"/>
        </w:rPr>
        <w:t>$130,000</w:t>
      </w:r>
      <w:r>
        <w:rPr>
          <w:lang w:eastAsia="zh-CN"/>
        </w:rPr>
        <w:t>，需在六个月内完成。</w:t>
      </w:r>
    </w:p>
    <w:p w14:paraId="1E1F0FBA" w14:textId="77777777" w:rsidR="005E7B50" w:rsidRDefault="00161649">
      <w:pPr>
        <w:pStyle w:val="4"/>
      </w:pPr>
      <w:bookmarkStart w:id="36" w:name="X326c3a831d791c26ec18eff16ca7a80874b1dd6"/>
      <w:bookmarkEnd w:id="35"/>
      <w:r>
        <w:t xml:space="preserve">5.0 </w:t>
      </w:r>
      <w:proofErr w:type="spellStart"/>
      <w:r>
        <w:t>选项分析和推荐</w:t>
      </w:r>
      <w:proofErr w:type="spellEnd"/>
    </w:p>
    <w:p w14:paraId="28AB1F00" w14:textId="77777777" w:rsidR="005E7B50" w:rsidRDefault="00161649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自行开发网站和应用程序</w:t>
      </w:r>
      <w:r>
        <w:rPr>
          <w:lang w:eastAsia="zh-CN"/>
        </w:rPr>
        <w:t>：确保功能的定制化和用户体验优化。</w:t>
      </w:r>
    </w:p>
    <w:p w14:paraId="47D10C78" w14:textId="77777777" w:rsidR="005E7B50" w:rsidRDefault="00161649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与现有平台合作</w:t>
      </w:r>
      <w:r>
        <w:rPr>
          <w:lang w:eastAsia="zh-CN"/>
        </w:rPr>
        <w:t>：扩大资源利用。</w:t>
      </w:r>
    </w:p>
    <w:p w14:paraId="39D82209" w14:textId="77777777" w:rsidR="005E7B50" w:rsidRDefault="001616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推荐</w:t>
      </w:r>
      <w:r>
        <w:rPr>
          <w:lang w:eastAsia="zh-CN"/>
        </w:rPr>
        <w:t>：选择自行开发以确保平台功能满足具体需求。</w:t>
      </w:r>
    </w:p>
    <w:p w14:paraId="339E8B89" w14:textId="77777777" w:rsidR="005E7B50" w:rsidRDefault="00161649">
      <w:pPr>
        <w:pStyle w:val="4"/>
      </w:pPr>
      <w:bookmarkStart w:id="37" w:name="X48576556d442558e705d50574f25df200aff4aa"/>
      <w:bookmarkEnd w:id="36"/>
      <w:r>
        <w:t xml:space="preserve">6.0 </w:t>
      </w:r>
      <w:proofErr w:type="spellStart"/>
      <w:r>
        <w:t>初步项目需求</w:t>
      </w:r>
      <w:proofErr w:type="spellEnd"/>
    </w:p>
    <w:p w14:paraId="645BDF8F" w14:textId="77777777" w:rsidR="005E7B50" w:rsidRDefault="00161649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捐款功能</w:t>
      </w:r>
      <w:r>
        <w:rPr>
          <w:lang w:eastAsia="zh-CN"/>
        </w:rPr>
        <w:t>：接受潜在投资者的捐款，支持</w:t>
      </w:r>
      <w:proofErr w:type="gramStart"/>
      <w:r>
        <w:rPr>
          <w:lang w:eastAsia="zh-CN"/>
        </w:rPr>
        <w:t>特定学校</w:t>
      </w:r>
      <w:proofErr w:type="gramEnd"/>
      <w:r>
        <w:rPr>
          <w:lang w:eastAsia="zh-CN"/>
        </w:rPr>
        <w:t>或组织的活动。</w:t>
      </w:r>
    </w:p>
    <w:p w14:paraId="339C5428" w14:textId="77777777" w:rsidR="005E7B50" w:rsidRDefault="00161649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创意提交</w:t>
      </w:r>
      <w:r>
        <w:rPr>
          <w:lang w:eastAsia="zh-CN"/>
        </w:rPr>
        <w:t>：接受对新产品或服务</w:t>
      </w:r>
      <w:r>
        <w:rPr>
          <w:lang w:eastAsia="zh-CN"/>
        </w:rPr>
        <w:t>的创意提案。</w:t>
      </w:r>
    </w:p>
    <w:p w14:paraId="0F5548E4" w14:textId="77777777" w:rsidR="005E7B50" w:rsidRDefault="00161649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定制网站</w:t>
      </w:r>
      <w:r>
        <w:rPr>
          <w:lang w:eastAsia="zh-CN"/>
        </w:rPr>
        <w:t>：允许组织创建自己的网站，招募本地参与者和投资者，接受申请并宣传获奖和失败者。</w:t>
      </w:r>
    </w:p>
    <w:p w14:paraId="55DA1BCF" w14:textId="77777777" w:rsidR="005E7B50" w:rsidRDefault="00161649">
      <w:pPr>
        <w:numPr>
          <w:ilvl w:val="0"/>
          <w:numId w:val="14"/>
        </w:numPr>
      </w:pPr>
      <w:proofErr w:type="spellStart"/>
      <w:r>
        <w:rPr>
          <w:b/>
          <w:bCs/>
        </w:rPr>
        <w:t>收益分配机制</w:t>
      </w:r>
      <w:r>
        <w:t>：研究捐赠和参赛者利润的一定比例回馈</w:t>
      </w:r>
      <w:r>
        <w:t>Global</w:t>
      </w:r>
      <w:proofErr w:type="spellEnd"/>
      <w:r>
        <w:t xml:space="preserve"> </w:t>
      </w:r>
      <w:proofErr w:type="spellStart"/>
      <w:r>
        <w:t>Treps</w:t>
      </w:r>
      <w:r>
        <w:t>组织的机制</w:t>
      </w:r>
      <w:proofErr w:type="spellEnd"/>
      <w:r>
        <w:t>。</w:t>
      </w:r>
    </w:p>
    <w:p w14:paraId="2B69AAE5" w14:textId="77777777" w:rsidR="005E7B50" w:rsidRDefault="00161649">
      <w:pPr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在线活动</w:t>
      </w:r>
      <w:r>
        <w:rPr>
          <w:lang w:eastAsia="zh-CN"/>
        </w:rPr>
        <w:t>：提供活动视频和现场反应，同时获取观众的实时反馈和捐款。</w:t>
      </w:r>
    </w:p>
    <w:p w14:paraId="0FCDCCBD" w14:textId="77777777" w:rsidR="005E7B50" w:rsidRDefault="00161649">
      <w:pPr>
        <w:pStyle w:val="4"/>
        <w:rPr>
          <w:lang w:eastAsia="zh-CN"/>
        </w:rPr>
      </w:pPr>
      <w:bookmarkStart w:id="38" w:name="Xb1d158387607b08d2edf919edbbe849e00dbe70"/>
      <w:bookmarkEnd w:id="37"/>
      <w:r>
        <w:rPr>
          <w:lang w:eastAsia="zh-CN"/>
        </w:rPr>
        <w:t xml:space="preserve">7.0 </w:t>
      </w:r>
      <w:r>
        <w:rPr>
          <w:lang w:eastAsia="zh-CN"/>
        </w:rPr>
        <w:t>预算估算和财务分析</w:t>
      </w:r>
    </w:p>
    <w:p w14:paraId="65343551" w14:textId="77777777" w:rsidR="005E7B50" w:rsidRDefault="001616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预计费用</w:t>
      </w:r>
      <w:r>
        <w:rPr>
          <w:lang w:eastAsia="zh-CN"/>
        </w:rPr>
        <w:t>：</w:t>
      </w:r>
    </w:p>
    <w:p w14:paraId="1EEE4948" w14:textId="77777777" w:rsidR="005E7B50" w:rsidRDefault="00161649">
      <w:pPr>
        <w:numPr>
          <w:ilvl w:val="0"/>
          <w:numId w:val="15"/>
        </w:numPr>
      </w:pPr>
      <w:proofErr w:type="spellStart"/>
      <w:r>
        <w:rPr>
          <w:b/>
          <w:bCs/>
        </w:rPr>
        <w:t>网站和应用开发</w:t>
      </w:r>
      <w:proofErr w:type="spellEnd"/>
      <w:r>
        <w:t>：</w:t>
      </w:r>
      <w:r>
        <w:t>$80,000</w:t>
      </w:r>
    </w:p>
    <w:p w14:paraId="367E155D" w14:textId="77777777" w:rsidR="005E7B50" w:rsidRDefault="00161649">
      <w:pPr>
        <w:numPr>
          <w:ilvl w:val="0"/>
          <w:numId w:val="15"/>
        </w:numPr>
      </w:pPr>
      <w:r>
        <w:rPr>
          <w:b/>
          <w:bCs/>
        </w:rPr>
        <w:t>市场推广和宣传</w:t>
      </w:r>
      <w:r>
        <w:t>：</w:t>
      </w:r>
      <w:r>
        <w:t>$20,000</w:t>
      </w:r>
    </w:p>
    <w:p w14:paraId="1E067232" w14:textId="77777777" w:rsidR="005E7B50" w:rsidRDefault="00161649">
      <w:pPr>
        <w:numPr>
          <w:ilvl w:val="0"/>
          <w:numId w:val="15"/>
        </w:numPr>
      </w:pPr>
      <w:r>
        <w:rPr>
          <w:b/>
          <w:bCs/>
        </w:rPr>
        <w:t>硬件和基础设施</w:t>
      </w:r>
      <w:r>
        <w:t>：</w:t>
      </w:r>
      <w:r>
        <w:t>$10,000</w:t>
      </w:r>
    </w:p>
    <w:p w14:paraId="7857A0BB" w14:textId="77777777" w:rsidR="005E7B50" w:rsidRDefault="00161649">
      <w:pPr>
        <w:numPr>
          <w:ilvl w:val="0"/>
          <w:numId w:val="15"/>
        </w:numPr>
      </w:pPr>
      <w:r>
        <w:rPr>
          <w:b/>
          <w:bCs/>
        </w:rPr>
        <w:t>差旅和其他</w:t>
      </w:r>
      <w:r>
        <w:t>：</w:t>
      </w:r>
      <w:r>
        <w:t>$20,000</w:t>
      </w:r>
    </w:p>
    <w:p w14:paraId="54BE2B74" w14:textId="77777777" w:rsidR="005E7B50" w:rsidRDefault="00161649">
      <w:pPr>
        <w:pStyle w:val="FirstParagraph"/>
      </w:pPr>
      <w:r>
        <w:rPr>
          <w:b/>
          <w:bCs/>
        </w:rPr>
        <w:t>总预算估计</w:t>
      </w:r>
      <w:r>
        <w:t>：</w:t>
      </w:r>
      <w:r>
        <w:t>$130,000</w:t>
      </w:r>
    </w:p>
    <w:p w14:paraId="1E95F55B" w14:textId="77777777" w:rsidR="005E7B50" w:rsidRDefault="00161649">
      <w:pPr>
        <w:pStyle w:val="4"/>
      </w:pPr>
      <w:bookmarkStart w:id="39" w:name="X7f97daa35d48522585c4ba3852b640674317a8a"/>
      <w:bookmarkEnd w:id="38"/>
      <w:r>
        <w:t xml:space="preserve">8.0 </w:t>
      </w:r>
      <w:r>
        <w:t>时间表估算</w:t>
      </w:r>
    </w:p>
    <w:p w14:paraId="79F27354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t>项目启动</w:t>
      </w:r>
      <w:r>
        <w:t>：</w:t>
      </w:r>
      <w:r>
        <w:t>2024</w:t>
      </w:r>
      <w:r>
        <w:t>年</w:t>
      </w:r>
      <w:r>
        <w:t>10</w:t>
      </w:r>
      <w:r>
        <w:t>月</w:t>
      </w:r>
      <w:r>
        <w:t>1</w:t>
      </w:r>
      <w:r>
        <w:t>日</w:t>
      </w:r>
    </w:p>
    <w:p w14:paraId="653F6476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lastRenderedPageBreak/>
        <w:t>需求收集</w:t>
      </w:r>
      <w:r>
        <w:t>：</w:t>
      </w:r>
      <w:r>
        <w:t>2024</w:t>
      </w:r>
      <w:r>
        <w:t>年</w:t>
      </w:r>
      <w:r>
        <w:t>10</w:t>
      </w:r>
      <w:r>
        <w:t>月</w:t>
      </w:r>
    </w:p>
    <w:p w14:paraId="4BFDE1F3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t>开发阶段</w:t>
      </w:r>
      <w:r>
        <w:t>：</w:t>
      </w:r>
      <w:r>
        <w:t>2024</w:t>
      </w:r>
      <w:r>
        <w:t>年</w:t>
      </w:r>
      <w:r>
        <w:t>11</w:t>
      </w:r>
      <w:r>
        <w:t>月</w:t>
      </w:r>
      <w:r>
        <w:t xml:space="preserve"> - 2025</w:t>
      </w:r>
      <w:r>
        <w:t>年</w:t>
      </w:r>
      <w:r>
        <w:t>1</w:t>
      </w:r>
      <w:r>
        <w:t>月</w:t>
      </w:r>
    </w:p>
    <w:p w14:paraId="65D2145F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t>测试和优化</w:t>
      </w:r>
      <w:r>
        <w:t>：</w:t>
      </w:r>
      <w:r>
        <w:t>2025</w:t>
      </w:r>
      <w:r>
        <w:t>年</w:t>
      </w:r>
      <w:r>
        <w:t>2</w:t>
      </w:r>
      <w:r>
        <w:t>月</w:t>
      </w:r>
    </w:p>
    <w:p w14:paraId="47646C55" w14:textId="77777777" w:rsidR="005E7B50" w:rsidRDefault="00161649">
      <w:pPr>
        <w:numPr>
          <w:ilvl w:val="0"/>
          <w:numId w:val="16"/>
        </w:numPr>
      </w:pPr>
      <w:r>
        <w:rPr>
          <w:b/>
          <w:bCs/>
        </w:rPr>
        <w:t>发布日期</w:t>
      </w:r>
      <w:r>
        <w:t>：</w:t>
      </w:r>
      <w:r>
        <w:t>2025</w:t>
      </w:r>
      <w:r>
        <w:t>年</w:t>
      </w:r>
      <w:r>
        <w:t>3</w:t>
      </w:r>
      <w:r>
        <w:t>月</w:t>
      </w:r>
      <w:r>
        <w:t>1</w:t>
      </w:r>
      <w:r>
        <w:t>日</w:t>
      </w:r>
    </w:p>
    <w:p w14:paraId="729CE154" w14:textId="77777777" w:rsidR="005E7B50" w:rsidRDefault="00161649">
      <w:pPr>
        <w:pStyle w:val="4"/>
      </w:pPr>
      <w:bookmarkStart w:id="40" w:name="Xa4609f6e6536612fbc4ccd2a69878a7c6b8278f"/>
      <w:bookmarkEnd w:id="39"/>
      <w:r>
        <w:t xml:space="preserve">9.0 </w:t>
      </w:r>
      <w:r>
        <w:t>潜在风险</w:t>
      </w:r>
    </w:p>
    <w:p w14:paraId="077D354D" w14:textId="77777777" w:rsidR="005E7B50" w:rsidRDefault="00161649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参与人数不足</w:t>
      </w:r>
      <w:r>
        <w:rPr>
          <w:lang w:eastAsia="zh-CN"/>
        </w:rPr>
        <w:t>：提前宣传和吸引潜在参与者以缓解。</w:t>
      </w:r>
    </w:p>
    <w:p w14:paraId="69728018" w14:textId="77777777" w:rsidR="005E7B50" w:rsidRDefault="00161649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技术挑战</w:t>
      </w:r>
      <w:r>
        <w:rPr>
          <w:lang w:eastAsia="zh-CN"/>
        </w:rPr>
        <w:t>：建立强大的项目管理流程和定期测试机制。</w:t>
      </w:r>
    </w:p>
    <w:p w14:paraId="68A9109A" w14:textId="77777777" w:rsidR="005E7B50" w:rsidRDefault="00161649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预算超支</w:t>
      </w:r>
      <w:r>
        <w:rPr>
          <w:lang w:eastAsia="zh-CN"/>
        </w:rPr>
        <w:t>：通过严格监控预算和资源使用来控制。</w:t>
      </w:r>
    </w:p>
    <w:p w14:paraId="38EED5C3" w14:textId="77777777" w:rsidR="005E7B50" w:rsidRDefault="005E7B50">
      <w:pPr>
        <w:pStyle w:val="FirstParagraph"/>
        <w:rPr>
          <w:lang w:eastAsia="zh-CN"/>
        </w:rPr>
      </w:pPr>
    </w:p>
    <w:p w14:paraId="3D8B704F" w14:textId="77777777" w:rsidR="005E7B50" w:rsidRDefault="005E7B50">
      <w:pPr>
        <w:pStyle w:val="a0"/>
        <w:rPr>
          <w:lang w:eastAsia="zh-CN"/>
        </w:rPr>
      </w:pPr>
    </w:p>
    <w:p w14:paraId="296051B4" w14:textId="77777777" w:rsidR="005E7B50" w:rsidRDefault="00161649">
      <w:pPr>
        <w:pStyle w:val="3"/>
        <w:rPr>
          <w:lang w:eastAsia="zh-CN"/>
        </w:rPr>
      </w:pPr>
      <w:bookmarkStart w:id="41" w:name="Xc3478d69a3c81fa62e60f5c3696165a4e5e6ac4"/>
      <w:bookmarkStart w:id="42" w:name="_Toc178102692"/>
      <w:bookmarkEnd w:id="29"/>
      <w:bookmarkEnd w:id="40"/>
      <w:r>
        <w:rPr>
          <w:lang w:eastAsia="zh-CN"/>
        </w:rPr>
        <w:t>5</w:t>
      </w:r>
      <w:bookmarkEnd w:id="42"/>
    </w:p>
    <w:p w14:paraId="6F2B3969" w14:textId="77777777" w:rsidR="005E7B50" w:rsidRDefault="00161649">
      <w:pPr>
        <w:pStyle w:val="FirstParagraph"/>
        <w:rPr>
          <w:lang w:eastAsia="zh-CN"/>
        </w:rPr>
      </w:pPr>
      <w:r>
        <w:rPr>
          <w:lang w:eastAsia="zh-CN"/>
        </w:rPr>
        <w:t>建立一个经验教训登记册，记录从这个项目中学到的知识。包括经验教训</w:t>
      </w:r>
      <w:r>
        <w:rPr>
          <w:lang w:eastAsia="zh-CN"/>
        </w:rPr>
        <w:t>,</w:t>
      </w:r>
      <w:r>
        <w:rPr>
          <w:lang w:eastAsia="zh-CN"/>
        </w:rPr>
        <w:t>日期，来源，类别</w:t>
      </w:r>
      <w:r>
        <w:rPr>
          <w:lang w:eastAsia="zh-CN"/>
        </w:rPr>
        <w:t>,</w:t>
      </w:r>
      <w:r>
        <w:rPr>
          <w:lang w:eastAsia="zh-CN"/>
        </w:rPr>
        <w:t>描述，影响，建议和提议的行动。</w:t>
      </w:r>
    </w:p>
    <w:p w14:paraId="684654DF" w14:textId="77777777" w:rsidR="005E7B50" w:rsidRDefault="00161649">
      <w:pPr>
        <w:pStyle w:val="3"/>
        <w:rPr>
          <w:lang w:eastAsia="zh-CN"/>
        </w:rPr>
      </w:pPr>
      <w:bookmarkStart w:id="43" w:name="经验教训登记册日期无意义内容为结合实际经历进行演绎"/>
      <w:bookmarkStart w:id="44" w:name="_Toc178102693"/>
      <w:bookmarkEnd w:id="41"/>
      <w:r>
        <w:rPr>
          <w:lang w:eastAsia="zh-CN"/>
        </w:rPr>
        <w:t>经验教训登记册</w:t>
      </w:r>
      <w:r>
        <w:rPr>
          <w:lang w:eastAsia="zh-CN"/>
        </w:rPr>
        <w:t>_(</w:t>
      </w:r>
      <w:r>
        <w:rPr>
          <w:lang w:eastAsia="zh-CN"/>
        </w:rPr>
        <w:t>日期无意义、内容为结合实际经历进行演绎</w:t>
      </w:r>
      <w:r>
        <w:rPr>
          <w:lang w:eastAsia="zh-CN"/>
        </w:rPr>
        <w:t>)</w:t>
      </w:r>
      <w:bookmarkEnd w:id="4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34"/>
        <w:gridCol w:w="991"/>
        <w:gridCol w:w="656"/>
        <w:gridCol w:w="576"/>
        <w:gridCol w:w="1694"/>
        <w:gridCol w:w="1455"/>
        <w:gridCol w:w="1295"/>
        <w:gridCol w:w="1455"/>
      </w:tblGrid>
      <w:tr w:rsidR="005E7B50" w14:paraId="75F2CDC9" w14:textId="77777777" w:rsidTr="005E7B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32E638" w14:textId="77777777" w:rsidR="005E7B50" w:rsidRDefault="00161649">
            <w:pPr>
              <w:pStyle w:val="Compact"/>
            </w:pPr>
            <w:proofErr w:type="spellStart"/>
            <w:r>
              <w:t>经验教训</w:t>
            </w:r>
            <w:proofErr w:type="spellEnd"/>
          </w:p>
        </w:tc>
        <w:tc>
          <w:tcPr>
            <w:tcW w:w="0" w:type="auto"/>
          </w:tcPr>
          <w:p w14:paraId="54B6F22C" w14:textId="77777777" w:rsidR="005E7B50" w:rsidRDefault="00161649">
            <w:pPr>
              <w:pStyle w:val="Compact"/>
            </w:pPr>
            <w:r>
              <w:t>日期</w:t>
            </w:r>
          </w:p>
        </w:tc>
        <w:tc>
          <w:tcPr>
            <w:tcW w:w="0" w:type="auto"/>
          </w:tcPr>
          <w:p w14:paraId="09755755" w14:textId="77777777" w:rsidR="005E7B50" w:rsidRDefault="00161649">
            <w:pPr>
              <w:pStyle w:val="Compact"/>
            </w:pPr>
            <w:r>
              <w:t>来源</w:t>
            </w:r>
          </w:p>
        </w:tc>
        <w:tc>
          <w:tcPr>
            <w:tcW w:w="0" w:type="auto"/>
          </w:tcPr>
          <w:p w14:paraId="75A40715" w14:textId="77777777" w:rsidR="005E7B50" w:rsidRDefault="00161649">
            <w:pPr>
              <w:pStyle w:val="Compact"/>
            </w:pPr>
            <w:r>
              <w:t>类别</w:t>
            </w:r>
          </w:p>
        </w:tc>
        <w:tc>
          <w:tcPr>
            <w:tcW w:w="0" w:type="auto"/>
          </w:tcPr>
          <w:p w14:paraId="30B09B1A" w14:textId="77777777" w:rsidR="005E7B50" w:rsidRDefault="00161649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023B12A2" w14:textId="77777777" w:rsidR="005E7B50" w:rsidRDefault="00161649">
            <w:pPr>
              <w:pStyle w:val="Compact"/>
            </w:pPr>
            <w:r>
              <w:t>影响</w:t>
            </w:r>
          </w:p>
        </w:tc>
        <w:tc>
          <w:tcPr>
            <w:tcW w:w="0" w:type="auto"/>
          </w:tcPr>
          <w:p w14:paraId="2F4690B1" w14:textId="77777777" w:rsidR="005E7B50" w:rsidRDefault="00161649">
            <w:pPr>
              <w:pStyle w:val="Compact"/>
            </w:pPr>
            <w:r>
              <w:t>建议</w:t>
            </w:r>
          </w:p>
        </w:tc>
        <w:tc>
          <w:tcPr>
            <w:tcW w:w="0" w:type="auto"/>
          </w:tcPr>
          <w:p w14:paraId="4129A6DA" w14:textId="77777777" w:rsidR="005E7B50" w:rsidRDefault="00161649">
            <w:pPr>
              <w:pStyle w:val="Compact"/>
            </w:pPr>
            <w:r>
              <w:t>提议的行动</w:t>
            </w:r>
          </w:p>
        </w:tc>
      </w:tr>
      <w:tr w:rsidR="005E7B50" w14:paraId="791A8F18" w14:textId="77777777">
        <w:tc>
          <w:tcPr>
            <w:tcW w:w="0" w:type="auto"/>
          </w:tcPr>
          <w:p w14:paraId="7ECD9AFE" w14:textId="77777777" w:rsidR="005E7B50" w:rsidRDefault="00161649">
            <w:pPr>
              <w:pStyle w:val="Compact"/>
            </w:pPr>
            <w:r>
              <w:t>需求收集的重要性</w:t>
            </w:r>
          </w:p>
        </w:tc>
        <w:tc>
          <w:tcPr>
            <w:tcW w:w="0" w:type="auto"/>
          </w:tcPr>
          <w:p w14:paraId="30BFEF98" w14:textId="77777777" w:rsidR="005E7B50" w:rsidRDefault="00161649">
            <w:pPr>
              <w:pStyle w:val="Compact"/>
            </w:pPr>
            <w:r>
              <w:t>2025</w:t>
            </w:r>
            <w:r>
              <w:t>年</w:t>
            </w:r>
            <w:r>
              <w:t>3</w:t>
            </w:r>
            <w:r>
              <w:t>月</w:t>
            </w:r>
            <w:r>
              <w:t>1</w:t>
            </w:r>
            <w:r>
              <w:t>日</w:t>
            </w:r>
          </w:p>
        </w:tc>
        <w:tc>
          <w:tcPr>
            <w:tcW w:w="0" w:type="auto"/>
          </w:tcPr>
          <w:p w14:paraId="4E5774A8" w14:textId="77777777" w:rsidR="005E7B50" w:rsidRDefault="00161649">
            <w:pPr>
              <w:pStyle w:val="Compact"/>
            </w:pPr>
            <w:r>
              <w:t>项目团队会议</w:t>
            </w:r>
          </w:p>
        </w:tc>
        <w:tc>
          <w:tcPr>
            <w:tcW w:w="0" w:type="auto"/>
          </w:tcPr>
          <w:p w14:paraId="0C233417" w14:textId="77777777" w:rsidR="005E7B50" w:rsidRDefault="00161649">
            <w:pPr>
              <w:pStyle w:val="Compact"/>
            </w:pPr>
            <w:r>
              <w:t>项目管理</w:t>
            </w:r>
          </w:p>
        </w:tc>
        <w:tc>
          <w:tcPr>
            <w:tcW w:w="0" w:type="auto"/>
          </w:tcPr>
          <w:p w14:paraId="3D920EC7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在项目初期充分收集用户需求能确保最终产品符合用户期望。</w:t>
            </w:r>
          </w:p>
        </w:tc>
        <w:tc>
          <w:tcPr>
            <w:tcW w:w="0" w:type="auto"/>
          </w:tcPr>
          <w:p w14:paraId="274DB984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高用户满意度，减少后期修改的时间和成本。</w:t>
            </w:r>
          </w:p>
        </w:tc>
        <w:tc>
          <w:tcPr>
            <w:tcW w:w="0" w:type="auto"/>
          </w:tcPr>
          <w:p w14:paraId="6BD2D2E5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在项目开始阶段进行详细的需求调研。</w:t>
            </w:r>
          </w:p>
        </w:tc>
        <w:tc>
          <w:tcPr>
            <w:tcW w:w="0" w:type="auto"/>
          </w:tcPr>
          <w:p w14:paraId="11F18225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展用户访谈和调查问卷以获取更多需求信息。</w:t>
            </w:r>
          </w:p>
        </w:tc>
      </w:tr>
      <w:tr w:rsidR="005E7B50" w14:paraId="4CE90628" w14:textId="77777777">
        <w:tc>
          <w:tcPr>
            <w:tcW w:w="0" w:type="auto"/>
          </w:tcPr>
          <w:p w14:paraId="0AF07AC4" w14:textId="77777777" w:rsidR="005E7B50" w:rsidRDefault="00161649">
            <w:pPr>
              <w:pStyle w:val="Compact"/>
            </w:pPr>
            <w:proofErr w:type="spellStart"/>
            <w:r>
              <w:t>跨团队沟通</w:t>
            </w:r>
            <w:proofErr w:type="spellEnd"/>
          </w:p>
        </w:tc>
        <w:tc>
          <w:tcPr>
            <w:tcW w:w="0" w:type="auto"/>
          </w:tcPr>
          <w:p w14:paraId="46A26C2C" w14:textId="77777777" w:rsidR="005E7B50" w:rsidRDefault="00161649">
            <w:pPr>
              <w:pStyle w:val="Compact"/>
            </w:pPr>
            <w:r>
              <w:t>2025</w:t>
            </w:r>
            <w:r>
              <w:t>年</w:t>
            </w:r>
            <w:r>
              <w:t>2</w:t>
            </w:r>
            <w:r>
              <w:t>月</w:t>
            </w:r>
            <w:r>
              <w:t>15</w:t>
            </w:r>
            <w:r>
              <w:t>日</w:t>
            </w:r>
          </w:p>
        </w:tc>
        <w:tc>
          <w:tcPr>
            <w:tcW w:w="0" w:type="auto"/>
          </w:tcPr>
          <w:p w14:paraId="601CABF3" w14:textId="77777777" w:rsidR="005E7B50" w:rsidRDefault="00161649">
            <w:pPr>
              <w:pStyle w:val="Compact"/>
            </w:pPr>
            <w:r>
              <w:t>项目实施过程</w:t>
            </w:r>
          </w:p>
        </w:tc>
        <w:tc>
          <w:tcPr>
            <w:tcW w:w="0" w:type="auto"/>
          </w:tcPr>
          <w:p w14:paraId="46FD6C8F" w14:textId="77777777" w:rsidR="005E7B50" w:rsidRDefault="00161649">
            <w:pPr>
              <w:pStyle w:val="Compact"/>
            </w:pPr>
            <w:r>
              <w:t>团队协作</w:t>
            </w:r>
          </w:p>
        </w:tc>
        <w:tc>
          <w:tcPr>
            <w:tcW w:w="0" w:type="auto"/>
          </w:tcPr>
          <w:p w14:paraId="033A7747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不同团队间的沟通不畅导致部分功能开发延误。</w:t>
            </w:r>
          </w:p>
        </w:tc>
        <w:tc>
          <w:tcPr>
            <w:tcW w:w="0" w:type="auto"/>
          </w:tcPr>
          <w:p w14:paraId="74FEA3A6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影响项目进度，造成时间延误。</w:t>
            </w:r>
          </w:p>
        </w:tc>
        <w:tc>
          <w:tcPr>
            <w:tcW w:w="0" w:type="auto"/>
          </w:tcPr>
          <w:p w14:paraId="67D914BC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建立定期跨团队沟通机制。</w:t>
            </w:r>
          </w:p>
        </w:tc>
        <w:tc>
          <w:tcPr>
            <w:tcW w:w="0" w:type="auto"/>
          </w:tcPr>
          <w:p w14:paraId="0DFD63C4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立周会和月会以确保信息共享。</w:t>
            </w:r>
          </w:p>
        </w:tc>
      </w:tr>
      <w:tr w:rsidR="005E7B50" w14:paraId="6F46D44B" w14:textId="77777777">
        <w:tc>
          <w:tcPr>
            <w:tcW w:w="0" w:type="auto"/>
          </w:tcPr>
          <w:p w14:paraId="229E0FF7" w14:textId="77777777" w:rsidR="005E7B50" w:rsidRDefault="00161649">
            <w:pPr>
              <w:pStyle w:val="Compact"/>
            </w:pPr>
            <w:proofErr w:type="spellStart"/>
            <w:r>
              <w:t>测试阶段的重要性</w:t>
            </w:r>
            <w:proofErr w:type="spellEnd"/>
          </w:p>
        </w:tc>
        <w:tc>
          <w:tcPr>
            <w:tcW w:w="0" w:type="auto"/>
          </w:tcPr>
          <w:p w14:paraId="24D72BA2" w14:textId="77777777" w:rsidR="005E7B50" w:rsidRDefault="00161649">
            <w:pPr>
              <w:pStyle w:val="Compact"/>
            </w:pPr>
            <w:r>
              <w:t>2025</w:t>
            </w:r>
            <w:r>
              <w:t>年</w:t>
            </w:r>
            <w:r>
              <w:t>2</w:t>
            </w:r>
            <w:r>
              <w:t>月</w:t>
            </w:r>
            <w:r>
              <w:t>25</w:t>
            </w:r>
            <w:r>
              <w:t>日</w:t>
            </w:r>
          </w:p>
        </w:tc>
        <w:tc>
          <w:tcPr>
            <w:tcW w:w="0" w:type="auto"/>
          </w:tcPr>
          <w:p w14:paraId="6DB1A277" w14:textId="77777777" w:rsidR="005E7B50" w:rsidRDefault="00161649">
            <w:pPr>
              <w:pStyle w:val="Compact"/>
            </w:pPr>
            <w:r>
              <w:t>测试反馈</w:t>
            </w:r>
          </w:p>
        </w:tc>
        <w:tc>
          <w:tcPr>
            <w:tcW w:w="0" w:type="auto"/>
          </w:tcPr>
          <w:p w14:paraId="52B2AD69" w14:textId="77777777" w:rsidR="005E7B50" w:rsidRDefault="00161649">
            <w:pPr>
              <w:pStyle w:val="Compact"/>
            </w:pPr>
            <w:r>
              <w:t>质量控制</w:t>
            </w:r>
          </w:p>
        </w:tc>
        <w:tc>
          <w:tcPr>
            <w:tcW w:w="0" w:type="auto"/>
          </w:tcPr>
          <w:p w14:paraId="2BB36A7D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前测试发现问题可以降低后期修改成本。</w:t>
            </w:r>
          </w:p>
        </w:tc>
        <w:tc>
          <w:tcPr>
            <w:tcW w:w="0" w:type="auto"/>
          </w:tcPr>
          <w:p w14:paraId="1D0912FB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改善产品质量，增强用户体验。</w:t>
            </w:r>
          </w:p>
        </w:tc>
        <w:tc>
          <w:tcPr>
            <w:tcW w:w="0" w:type="auto"/>
          </w:tcPr>
          <w:p w14:paraId="0029EB4C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在开发过程中进行阶段性测试。</w:t>
            </w:r>
          </w:p>
        </w:tc>
        <w:tc>
          <w:tcPr>
            <w:tcW w:w="0" w:type="auto"/>
          </w:tcPr>
          <w:p w14:paraId="63347A5B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建立测试计划并分配专门人员负责测试。</w:t>
            </w:r>
          </w:p>
        </w:tc>
      </w:tr>
      <w:tr w:rsidR="005E7B50" w14:paraId="4689203D" w14:textId="77777777">
        <w:tc>
          <w:tcPr>
            <w:tcW w:w="0" w:type="auto"/>
          </w:tcPr>
          <w:p w14:paraId="0B4B244E" w14:textId="77777777" w:rsidR="005E7B50" w:rsidRDefault="00161649">
            <w:pPr>
              <w:pStyle w:val="Compact"/>
            </w:pPr>
            <w:proofErr w:type="spellStart"/>
            <w:r>
              <w:t>灵活</w:t>
            </w:r>
            <w:r>
              <w:lastRenderedPageBreak/>
              <w:t>的预算管理</w:t>
            </w:r>
            <w:proofErr w:type="spellEnd"/>
          </w:p>
        </w:tc>
        <w:tc>
          <w:tcPr>
            <w:tcW w:w="0" w:type="auto"/>
          </w:tcPr>
          <w:p w14:paraId="5CBC7CE8" w14:textId="77777777" w:rsidR="005E7B50" w:rsidRDefault="00161649">
            <w:pPr>
              <w:pStyle w:val="Compact"/>
            </w:pPr>
            <w:r>
              <w:lastRenderedPageBreak/>
              <w:t>2025</w:t>
            </w:r>
            <w:r>
              <w:t>年</w:t>
            </w:r>
            <w:r>
              <w:t>1</w:t>
            </w:r>
            <w:r>
              <w:t>月</w:t>
            </w:r>
            <w:r>
              <w:lastRenderedPageBreak/>
              <w:t>20</w:t>
            </w:r>
            <w:r>
              <w:t>日</w:t>
            </w:r>
          </w:p>
        </w:tc>
        <w:tc>
          <w:tcPr>
            <w:tcW w:w="0" w:type="auto"/>
          </w:tcPr>
          <w:p w14:paraId="4610AF71" w14:textId="77777777" w:rsidR="005E7B50" w:rsidRDefault="00161649">
            <w:pPr>
              <w:pStyle w:val="Compact"/>
            </w:pPr>
            <w:r>
              <w:lastRenderedPageBreak/>
              <w:t>财</w:t>
            </w:r>
            <w:r>
              <w:lastRenderedPageBreak/>
              <w:t>务审查</w:t>
            </w:r>
          </w:p>
        </w:tc>
        <w:tc>
          <w:tcPr>
            <w:tcW w:w="0" w:type="auto"/>
          </w:tcPr>
          <w:p w14:paraId="09274FC1" w14:textId="77777777" w:rsidR="005E7B50" w:rsidRDefault="00161649">
            <w:pPr>
              <w:pStyle w:val="Compact"/>
            </w:pPr>
            <w:r>
              <w:lastRenderedPageBreak/>
              <w:t>财</w:t>
            </w:r>
            <w:r>
              <w:lastRenderedPageBreak/>
              <w:t>务管理</w:t>
            </w:r>
          </w:p>
        </w:tc>
        <w:tc>
          <w:tcPr>
            <w:tcW w:w="0" w:type="auto"/>
          </w:tcPr>
          <w:p w14:paraId="442B6073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预算超支主要</w:t>
            </w:r>
            <w:r>
              <w:rPr>
                <w:lang w:eastAsia="zh-CN"/>
              </w:rPr>
              <w:lastRenderedPageBreak/>
              <w:t>由于未预见的技术问题和市场变化。</w:t>
            </w:r>
          </w:p>
        </w:tc>
        <w:tc>
          <w:tcPr>
            <w:tcW w:w="0" w:type="auto"/>
          </w:tcPr>
          <w:p w14:paraId="4F20049A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影响项目的</w:t>
            </w:r>
            <w:r>
              <w:rPr>
                <w:lang w:eastAsia="zh-CN"/>
              </w:rPr>
              <w:lastRenderedPageBreak/>
              <w:t>财务健康和资源分配。</w:t>
            </w:r>
          </w:p>
        </w:tc>
        <w:tc>
          <w:tcPr>
            <w:tcW w:w="0" w:type="auto"/>
          </w:tcPr>
          <w:p w14:paraId="1A5D6635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定期审查</w:t>
            </w:r>
            <w:r>
              <w:rPr>
                <w:lang w:eastAsia="zh-CN"/>
              </w:rPr>
              <w:lastRenderedPageBreak/>
              <w:t>预算并留出应急资金。</w:t>
            </w:r>
          </w:p>
        </w:tc>
        <w:tc>
          <w:tcPr>
            <w:tcW w:w="0" w:type="auto"/>
          </w:tcPr>
          <w:p w14:paraId="0C26C611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制定灵活的</w:t>
            </w:r>
            <w:r>
              <w:rPr>
                <w:lang w:eastAsia="zh-CN"/>
              </w:rPr>
              <w:lastRenderedPageBreak/>
              <w:t>预算计划并定期调整。</w:t>
            </w:r>
          </w:p>
        </w:tc>
      </w:tr>
      <w:tr w:rsidR="005E7B50" w14:paraId="653E1E52" w14:textId="77777777">
        <w:tc>
          <w:tcPr>
            <w:tcW w:w="0" w:type="auto"/>
          </w:tcPr>
          <w:p w14:paraId="15A6A87E" w14:textId="77777777" w:rsidR="005E7B50" w:rsidRDefault="00161649">
            <w:pPr>
              <w:pStyle w:val="Compact"/>
            </w:pPr>
            <w:proofErr w:type="spellStart"/>
            <w:r>
              <w:lastRenderedPageBreak/>
              <w:t>用户反馈机制</w:t>
            </w:r>
            <w:proofErr w:type="spellEnd"/>
          </w:p>
        </w:tc>
        <w:tc>
          <w:tcPr>
            <w:tcW w:w="0" w:type="auto"/>
          </w:tcPr>
          <w:p w14:paraId="359AA591" w14:textId="77777777" w:rsidR="005E7B50" w:rsidRDefault="00161649">
            <w:pPr>
              <w:pStyle w:val="Compact"/>
            </w:pPr>
            <w:r>
              <w:t>2025</w:t>
            </w:r>
            <w:r>
              <w:t>年</w:t>
            </w:r>
            <w:r>
              <w:t>3</w:t>
            </w:r>
            <w:r>
              <w:t>月</w:t>
            </w:r>
            <w:r>
              <w:t>5</w:t>
            </w:r>
            <w:r>
              <w:t>日</w:t>
            </w:r>
          </w:p>
        </w:tc>
        <w:tc>
          <w:tcPr>
            <w:tcW w:w="0" w:type="auto"/>
          </w:tcPr>
          <w:p w14:paraId="08CE8392" w14:textId="77777777" w:rsidR="005E7B50" w:rsidRDefault="00161649">
            <w:pPr>
              <w:pStyle w:val="Compact"/>
            </w:pPr>
            <w:r>
              <w:t>用户调查</w:t>
            </w:r>
          </w:p>
        </w:tc>
        <w:tc>
          <w:tcPr>
            <w:tcW w:w="0" w:type="auto"/>
          </w:tcPr>
          <w:p w14:paraId="759A2DFC" w14:textId="77777777" w:rsidR="005E7B50" w:rsidRDefault="00161649">
            <w:pPr>
              <w:pStyle w:val="Compact"/>
            </w:pPr>
            <w:r>
              <w:t>用户体验</w:t>
            </w:r>
          </w:p>
        </w:tc>
        <w:tc>
          <w:tcPr>
            <w:tcW w:w="0" w:type="auto"/>
          </w:tcPr>
          <w:p w14:paraId="36E3145C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及时收集用户反馈有助于产品持续改进和优化。</w:t>
            </w:r>
          </w:p>
        </w:tc>
        <w:tc>
          <w:tcPr>
            <w:tcW w:w="0" w:type="auto"/>
          </w:tcPr>
          <w:p w14:paraId="4090D1FB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高用户满意度和产品的市场竞争力。</w:t>
            </w:r>
          </w:p>
        </w:tc>
        <w:tc>
          <w:tcPr>
            <w:tcW w:w="0" w:type="auto"/>
          </w:tcPr>
          <w:p w14:paraId="0ED46BBE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建立持续的用户反馈渠道。</w:t>
            </w:r>
          </w:p>
        </w:tc>
        <w:tc>
          <w:tcPr>
            <w:tcW w:w="0" w:type="auto"/>
          </w:tcPr>
          <w:p w14:paraId="06361E89" w14:textId="77777777" w:rsidR="005E7B50" w:rsidRDefault="0016164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创建用户反馈表单和定期用户访谈。</w:t>
            </w:r>
          </w:p>
        </w:tc>
      </w:tr>
      <w:bookmarkEnd w:id="25"/>
      <w:bookmarkEnd w:id="43"/>
    </w:tbl>
    <w:p w14:paraId="1B1E249B" w14:textId="77777777" w:rsidR="005E7B50" w:rsidRDefault="005E7B50">
      <w:pPr>
        <w:pStyle w:val="a0"/>
        <w:rPr>
          <w:lang w:eastAsia="zh-CN"/>
        </w:rPr>
      </w:pPr>
    </w:p>
    <w:sectPr w:rsidR="005E7B5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3016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A94BE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7A01A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7B50"/>
    <w:rsid w:val="00161649"/>
    <w:rsid w:val="005E7B50"/>
    <w:rsid w:val="00942A18"/>
    <w:rsid w:val="00A616AB"/>
    <w:rsid w:val="00AF1D2A"/>
    <w:rsid w:val="00FD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7EB98"/>
  <w15:docId w15:val="{9E0EAC2B-CA5B-4B87-B86E-76488F806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A616AB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A616A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C4A0E-2ABF-4007-ABCD-9D36C29B6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91</Words>
  <Characters>4510</Characters>
  <Application>Microsoft Office Word</Application>
  <DocSecurity>0</DocSecurity>
  <Lines>37</Lines>
  <Paragraphs>10</Paragraphs>
  <ScaleCrop>false</ScaleCrop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石 夏源</cp:lastModifiedBy>
  <cp:revision>7</cp:revision>
  <cp:lastPrinted>2024-09-24T12:38:00Z</cp:lastPrinted>
  <dcterms:created xsi:type="dcterms:W3CDTF">2024-09-24T12:37:00Z</dcterms:created>
  <dcterms:modified xsi:type="dcterms:W3CDTF">2024-09-24T12:39:00Z</dcterms:modified>
</cp:coreProperties>
</file>